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F01D96">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F01D96">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F01D96">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F01D96">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F01D96">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F01D96">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F01D96">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F01D96">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F01D96">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F01D96">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F01D96">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F01D96">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F01D96">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F01D96">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F01D96">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F01D96">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F01D96">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F01D96">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F01D96">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F01D96">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F01D96">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F01D96">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F01D96">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F01D96">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F01D96">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F01D96">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F01D96">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F01D96">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F01D96">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F01D96">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F01D96">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F01D96">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F01D96">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F01D96">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F01D96">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F01D96">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F01D96">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F01D96">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F01D96">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F01D96">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F01D96">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F01D96">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F01D96">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F01D96">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F01D96">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F01D96">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F01D96">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F01D96">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F01D96">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F01D96">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F01D96">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F01D96">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F01D96">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F01D96">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F01D96">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F01D96">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F01D96">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F01D96">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F01D96">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F01D96">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F01D96">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F01D96">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F01D96">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F01D96">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F01D96">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F01D96">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F01D96">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F01D96">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F01D96">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F01D96">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F01D96">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F01D96">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F01D96">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F01D96">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F01D96">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F01D96">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F01D96">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F01D96">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F01D96">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F01D96">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F01D96">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F01D96">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F01D96">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F01D96">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F01D96">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F01D96">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F01D96">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F01D96">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F01D96">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F01D96">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F01D96">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F01D96">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 xml:space="preserve">pacman -S </w:t>
      </w:r>
      <w:bookmarkStart w:id="108" w:name="_GoBack"/>
      <w:bookmarkEnd w:id="108"/>
      <w:r w:rsidR="00FE18F7" w:rsidRPr="00553B14">
        <w:rPr>
          <w:rStyle w:val="SourceCodeChar"/>
        </w:rPr>
        <w:t>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27881382"/>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27881383"/>
      <w:r>
        <w:rPr>
          <w:lang w:val="en-US"/>
        </w:rPr>
        <w:t>Boost 1.63</w:t>
      </w:r>
      <w:bookmarkEnd w:id="116"/>
      <w:bookmarkEnd w:id="117"/>
      <w:bookmarkEnd w:id="118"/>
      <w:bookmarkEnd w:id="119"/>
      <w:bookmarkEnd w:id="120"/>
      <w:bookmarkEnd w:id="121"/>
      <w:bookmarkEnd w:id="122"/>
      <w:bookmarkEnd w:id="123"/>
      <w:bookmarkEnd w:id="12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27881384"/>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27881385"/>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27881386"/>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27881387"/>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27881388"/>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57" w:name="_Toc512843238"/>
      <w:bookmarkStart w:id="158" w:name="_Toc524597902"/>
      <w:bookmarkStart w:id="159" w:name="_Toc527725171"/>
      <w:bookmarkStart w:id="160" w:name="_Toc527881389"/>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27881390"/>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0B01">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27881391"/>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80" w:name="_Toc502253632"/>
      <w:bookmarkStart w:id="181" w:name="_Toc493432873"/>
      <w:bookmarkStart w:id="182" w:name="_Toc503638521"/>
      <w:bookmarkStart w:id="183" w:name="_Toc512843241"/>
      <w:bookmarkStart w:id="184" w:name="_Toc524597905"/>
      <w:bookmarkStart w:id="185" w:name="_Toc527725174"/>
      <w:bookmarkStart w:id="186" w:name="_Toc527881392"/>
      <w:r>
        <w:rPr>
          <w:lang w:val="en-US"/>
        </w:rPr>
        <w:t>Windows: Debug x Release</w:t>
      </w:r>
      <w:bookmarkEnd w:id="171"/>
      <w:bookmarkEnd w:id="172"/>
      <w:bookmarkEnd w:id="180"/>
      <w:bookmarkEnd w:id="181"/>
      <w:bookmarkEnd w:id="182"/>
      <w:bookmarkEnd w:id="183"/>
      <w:bookmarkEnd w:id="184"/>
      <w:bookmarkEnd w:id="185"/>
      <w:bookmarkEnd w:id="18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7" w:name="_Toc502253633"/>
      <w:bookmarkStart w:id="188" w:name="_Toc493432874"/>
      <w:bookmarkStart w:id="189" w:name="_Toc503638522"/>
      <w:bookmarkStart w:id="190" w:name="_Toc512843242"/>
      <w:bookmarkStart w:id="191" w:name="_Toc524597906"/>
      <w:bookmarkStart w:id="192" w:name="_Toc527725175"/>
      <w:bookmarkStart w:id="193" w:name="_Toc527881393"/>
      <w:bookmarkStart w:id="194" w:name="_Toc474158315"/>
      <w:bookmarkStart w:id="195" w:name="_Toc487275071"/>
      <w:bookmarkStart w:id="196" w:name="_Toc487287957"/>
      <w:r>
        <w:rPr>
          <w:lang w:val="en-US"/>
        </w:rPr>
        <w:t>Windows with GCC: 32 or 64-bit</w:t>
      </w:r>
      <w:bookmarkEnd w:id="187"/>
      <w:bookmarkEnd w:id="188"/>
      <w:bookmarkEnd w:id="189"/>
      <w:bookmarkEnd w:id="190"/>
      <w:bookmarkEnd w:id="191"/>
      <w:bookmarkEnd w:id="192"/>
      <w:bookmarkEnd w:id="19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7" w:name="_Toc502253647"/>
      <w:bookmarkStart w:id="198" w:name="_Toc493432888"/>
      <w:bookmarkStart w:id="199" w:name="_Toc503638537"/>
      <w:bookmarkStart w:id="200" w:name="_Toc512843243"/>
      <w:bookmarkStart w:id="201" w:name="_Toc524597907"/>
      <w:bookmarkStart w:id="202" w:name="_Toc527725176"/>
      <w:bookmarkStart w:id="203" w:name="_Toc527881394"/>
      <w:r>
        <w:t>Issues with GDB (debugging)</w:t>
      </w:r>
      <w:bookmarkEnd w:id="197"/>
      <w:bookmarkEnd w:id="198"/>
      <w:bookmarkEnd w:id="199"/>
      <w:bookmarkEnd w:id="200"/>
      <w:bookmarkEnd w:id="201"/>
      <w:bookmarkEnd w:id="202"/>
      <w:bookmarkEnd w:id="20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4" w:name="_Toc502253634"/>
      <w:bookmarkStart w:id="205" w:name="_Toc493432875"/>
      <w:bookmarkStart w:id="206" w:name="_Toc503638523"/>
      <w:bookmarkStart w:id="207" w:name="_Toc512843244"/>
      <w:bookmarkStart w:id="208" w:name="_Toc524597908"/>
      <w:bookmarkStart w:id="209" w:name="_Toc527725177"/>
      <w:bookmarkStart w:id="210" w:name="_Toc527881395"/>
      <w:r>
        <w:rPr>
          <w:lang w:val="en-US"/>
        </w:rPr>
        <w:t>Contributing with code</w:t>
      </w:r>
      <w:bookmarkEnd w:id="194"/>
      <w:bookmarkEnd w:id="195"/>
      <w:bookmarkEnd w:id="196"/>
      <w:bookmarkEnd w:id="204"/>
      <w:bookmarkEnd w:id="205"/>
      <w:bookmarkEnd w:id="206"/>
      <w:bookmarkEnd w:id="207"/>
      <w:bookmarkEnd w:id="208"/>
      <w:bookmarkEnd w:id="209"/>
      <w:bookmarkEnd w:id="2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1" w:name="_Toc474158316"/>
      <w:bookmarkStart w:id="212" w:name="_Toc487275072"/>
      <w:bookmarkStart w:id="213" w:name="_Toc487287958"/>
      <w:bookmarkStart w:id="214" w:name="_Toc502253635"/>
      <w:bookmarkStart w:id="215" w:name="_Toc493432876"/>
      <w:bookmarkStart w:id="216" w:name="_Toc503638524"/>
      <w:bookmarkStart w:id="217" w:name="_Toc512843245"/>
      <w:bookmarkStart w:id="218" w:name="_Toc524597909"/>
      <w:bookmarkStart w:id="219" w:name="_Toc527725178"/>
      <w:bookmarkStart w:id="220" w:name="_Toc527881396"/>
      <w:r>
        <w:rPr>
          <w:lang w:val="en-US"/>
        </w:rPr>
        <w:t>The Git versioning system</w:t>
      </w:r>
      <w:bookmarkEnd w:id="211"/>
      <w:bookmarkEnd w:id="212"/>
      <w:bookmarkEnd w:id="213"/>
      <w:bookmarkEnd w:id="214"/>
      <w:bookmarkEnd w:id="215"/>
      <w:bookmarkEnd w:id="216"/>
      <w:bookmarkEnd w:id="217"/>
      <w:bookmarkEnd w:id="218"/>
      <w:bookmarkEnd w:id="219"/>
      <w:bookmarkEnd w:id="2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1" w:name="_Toc512843246"/>
      <w:bookmarkStart w:id="222" w:name="_Toc524597910"/>
      <w:bookmarkStart w:id="223" w:name="_Toc527725179"/>
      <w:bookmarkStart w:id="224" w:name="_Toc527881397"/>
      <w:r>
        <w:rPr>
          <w:lang w:val="en-US"/>
        </w:rPr>
        <w:t>Configuring Git to use a proxy</w:t>
      </w:r>
      <w:bookmarkEnd w:id="221"/>
      <w:bookmarkEnd w:id="222"/>
      <w:bookmarkEnd w:id="223"/>
      <w:bookmarkEnd w:id="224"/>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5" w:name="_Toc474158317"/>
      <w:bookmarkStart w:id="226" w:name="_Toc487275073"/>
      <w:bookmarkStart w:id="227" w:name="_Toc487287959"/>
      <w:bookmarkStart w:id="228" w:name="_Toc502253636"/>
      <w:bookmarkStart w:id="229" w:name="_Toc493432877"/>
      <w:bookmarkStart w:id="230" w:name="_Toc503638525"/>
      <w:bookmarkStart w:id="231" w:name="_Toc512843247"/>
      <w:bookmarkStart w:id="232" w:name="_Toc524597911"/>
      <w:bookmarkStart w:id="233" w:name="_Toc527725180"/>
      <w:bookmarkStart w:id="234" w:name="_Toc527881398"/>
      <w:r>
        <w:rPr>
          <w:lang w:val="en-US"/>
        </w:rPr>
        <w:t>Downloading the sources repository</w:t>
      </w:r>
      <w:bookmarkEnd w:id="225"/>
      <w:bookmarkEnd w:id="226"/>
      <w:bookmarkEnd w:id="227"/>
      <w:bookmarkEnd w:id="228"/>
      <w:bookmarkEnd w:id="229"/>
      <w:bookmarkEnd w:id="230"/>
      <w:bookmarkEnd w:id="231"/>
      <w:bookmarkEnd w:id="232"/>
      <w:bookmarkEnd w:id="233"/>
      <w:bookmarkEnd w:id="23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5" w:name="_Toc474158318"/>
      <w:bookmarkStart w:id="236" w:name="_Toc487275074"/>
      <w:bookmarkStart w:id="237" w:name="_Toc487287960"/>
      <w:bookmarkStart w:id="238" w:name="_Toc502253637"/>
      <w:bookmarkStart w:id="239" w:name="_Toc493432878"/>
      <w:bookmarkStart w:id="240" w:name="_Toc503638526"/>
      <w:bookmarkStart w:id="241" w:name="_Toc512843248"/>
      <w:bookmarkStart w:id="242" w:name="_Toc524597912"/>
      <w:bookmarkStart w:id="243" w:name="_Toc527725181"/>
      <w:bookmarkStart w:id="244" w:name="_Toc527881399"/>
      <w:r>
        <w:rPr>
          <w:lang w:val="en-US"/>
        </w:rPr>
        <w:t>Creating a branch</w:t>
      </w:r>
      <w:bookmarkEnd w:id="235"/>
      <w:bookmarkEnd w:id="236"/>
      <w:bookmarkEnd w:id="237"/>
      <w:bookmarkEnd w:id="238"/>
      <w:bookmarkEnd w:id="239"/>
      <w:bookmarkEnd w:id="240"/>
      <w:bookmarkEnd w:id="241"/>
      <w:bookmarkEnd w:id="242"/>
      <w:bookmarkEnd w:id="243"/>
      <w:bookmarkEnd w:id="24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5" w:name="_Toc502253638"/>
      <w:bookmarkStart w:id="246" w:name="_Toc493432879"/>
      <w:bookmarkStart w:id="247" w:name="_Toc503638527"/>
      <w:bookmarkStart w:id="248" w:name="_Toc512843249"/>
      <w:bookmarkStart w:id="249" w:name="_Toc524597913"/>
      <w:bookmarkStart w:id="250" w:name="_Toc527725182"/>
      <w:bookmarkStart w:id="251" w:name="_Toc527881400"/>
      <w:r>
        <w:rPr>
          <w:lang w:val="en-US"/>
        </w:rPr>
        <w:t>Downloading an existing branch</w:t>
      </w:r>
      <w:bookmarkEnd w:id="245"/>
      <w:bookmarkEnd w:id="246"/>
      <w:bookmarkEnd w:id="247"/>
      <w:bookmarkEnd w:id="248"/>
      <w:bookmarkEnd w:id="249"/>
      <w:bookmarkEnd w:id="250"/>
      <w:bookmarkEnd w:id="25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2" w:name="_Ref476207041"/>
      <w:bookmarkStart w:id="253" w:name="_Toc487275075"/>
      <w:bookmarkStart w:id="254" w:name="_Toc487287961"/>
      <w:bookmarkStart w:id="255" w:name="_Toc502253639"/>
      <w:bookmarkStart w:id="256" w:name="_Toc493432880"/>
      <w:bookmarkStart w:id="257" w:name="_Toc503638528"/>
      <w:bookmarkStart w:id="258" w:name="_Toc512843250"/>
      <w:bookmarkStart w:id="259" w:name="_Toc524597914"/>
      <w:bookmarkStart w:id="260" w:name="_Toc527725183"/>
      <w:bookmarkStart w:id="261" w:name="_Toc527881401"/>
      <w:r>
        <w:rPr>
          <w:lang w:val="en-US"/>
        </w:rPr>
        <w:t xml:space="preserve">Keeping tool-specific files from </w:t>
      </w:r>
      <w:r w:rsidR="00185C08">
        <w:rPr>
          <w:lang w:val="en-US"/>
        </w:rPr>
        <w:t>version control</w:t>
      </w:r>
      <w:bookmarkEnd w:id="252"/>
      <w:bookmarkEnd w:id="253"/>
      <w:bookmarkEnd w:id="254"/>
      <w:bookmarkEnd w:id="255"/>
      <w:bookmarkEnd w:id="256"/>
      <w:bookmarkEnd w:id="257"/>
      <w:bookmarkEnd w:id="258"/>
      <w:bookmarkEnd w:id="259"/>
      <w:bookmarkEnd w:id="260"/>
      <w:bookmarkEnd w:id="2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2" w:name="_Toc474158319"/>
      <w:bookmarkStart w:id="263" w:name="_Toc487275076"/>
      <w:bookmarkStart w:id="264" w:name="_Toc487287962"/>
      <w:bookmarkStart w:id="265" w:name="_Toc502253640"/>
      <w:bookmarkStart w:id="266" w:name="_Toc493432881"/>
      <w:bookmarkStart w:id="267" w:name="_Toc503638529"/>
      <w:bookmarkStart w:id="268" w:name="_Toc512843251"/>
      <w:bookmarkStart w:id="269" w:name="_Toc524597915"/>
      <w:bookmarkStart w:id="270" w:name="_Toc527725184"/>
      <w:bookmarkStart w:id="271" w:name="_Toc527881402"/>
      <w:r>
        <w:rPr>
          <w:lang w:val="en-US"/>
        </w:rPr>
        <w:t>Committing</w:t>
      </w:r>
      <w:r w:rsidR="00BA636C">
        <w:rPr>
          <w:lang w:val="en-US"/>
        </w:rPr>
        <w:t xml:space="preserve"> changes</w:t>
      </w:r>
      <w:bookmarkEnd w:id="262"/>
      <w:bookmarkEnd w:id="263"/>
      <w:bookmarkEnd w:id="264"/>
      <w:bookmarkEnd w:id="265"/>
      <w:bookmarkEnd w:id="266"/>
      <w:bookmarkEnd w:id="267"/>
      <w:bookmarkEnd w:id="268"/>
      <w:bookmarkEnd w:id="269"/>
      <w:bookmarkEnd w:id="270"/>
      <w:bookmarkEnd w:id="27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2" w:name="_Toc474158320"/>
      <w:bookmarkStart w:id="273" w:name="_Toc487275077"/>
      <w:bookmarkStart w:id="274" w:name="_Toc487287963"/>
      <w:bookmarkStart w:id="275" w:name="_Toc502253641"/>
      <w:bookmarkStart w:id="276" w:name="_Toc493432882"/>
      <w:bookmarkStart w:id="277" w:name="_Toc503638530"/>
      <w:bookmarkStart w:id="278" w:name="_Toc512843252"/>
      <w:bookmarkStart w:id="279" w:name="_Toc524597916"/>
      <w:bookmarkStart w:id="280" w:name="_Toc527725185"/>
      <w:bookmarkStart w:id="281" w:name="_Toc527881403"/>
      <w:r>
        <w:rPr>
          <w:lang w:val="en-US"/>
        </w:rPr>
        <w:t>Uploading a branch</w:t>
      </w:r>
      <w:bookmarkEnd w:id="272"/>
      <w:bookmarkEnd w:id="273"/>
      <w:bookmarkEnd w:id="274"/>
      <w:bookmarkEnd w:id="275"/>
      <w:bookmarkEnd w:id="276"/>
      <w:bookmarkEnd w:id="277"/>
      <w:bookmarkEnd w:id="278"/>
      <w:bookmarkEnd w:id="279"/>
      <w:bookmarkEnd w:id="280"/>
      <w:bookmarkEnd w:id="2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2" w:name="_Toc474158321"/>
      <w:bookmarkStart w:id="283" w:name="_Toc487275078"/>
      <w:bookmarkStart w:id="284" w:name="_Toc487287964"/>
      <w:bookmarkStart w:id="285" w:name="_Toc502253642"/>
      <w:bookmarkStart w:id="286" w:name="_Toc493432883"/>
      <w:bookmarkStart w:id="287" w:name="_Toc503638531"/>
      <w:bookmarkStart w:id="288" w:name="_Toc512843253"/>
      <w:bookmarkStart w:id="289" w:name="_Toc524597917"/>
      <w:bookmarkStart w:id="290" w:name="_Toc527725186"/>
      <w:bookmarkStart w:id="291" w:name="_Toc527881404"/>
      <w:r>
        <w:rPr>
          <w:lang w:val="en-US"/>
        </w:rPr>
        <w:t>Pull request</w:t>
      </w:r>
      <w:bookmarkEnd w:id="282"/>
      <w:bookmarkEnd w:id="283"/>
      <w:bookmarkEnd w:id="284"/>
      <w:bookmarkEnd w:id="285"/>
      <w:bookmarkEnd w:id="286"/>
      <w:bookmarkEnd w:id="287"/>
      <w:bookmarkEnd w:id="288"/>
      <w:bookmarkEnd w:id="289"/>
      <w:bookmarkEnd w:id="290"/>
      <w:bookmarkEnd w:id="29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2" w:name="_Ref488562102"/>
      <w:bookmarkStart w:id="293" w:name="_Toc502253643"/>
      <w:bookmarkStart w:id="294" w:name="_Toc493432884"/>
      <w:bookmarkStart w:id="295" w:name="_Toc503638532"/>
      <w:bookmarkStart w:id="296" w:name="_Toc512843254"/>
      <w:bookmarkStart w:id="297" w:name="_Toc524597918"/>
      <w:bookmarkStart w:id="298" w:name="_Toc527725187"/>
      <w:bookmarkStart w:id="299" w:name="_Toc527881405"/>
      <w:bookmarkStart w:id="300" w:name="_Toc474158322"/>
      <w:bookmarkStart w:id="301" w:name="_Toc487275079"/>
      <w:bookmarkStart w:id="302" w:name="_Toc487287965"/>
      <w:r>
        <w:rPr>
          <w:lang w:val="en-US"/>
        </w:rPr>
        <w:t>Tolerated compiler warnings</w:t>
      </w:r>
      <w:bookmarkEnd w:id="292"/>
      <w:bookmarkEnd w:id="293"/>
      <w:bookmarkEnd w:id="294"/>
      <w:bookmarkEnd w:id="295"/>
      <w:bookmarkEnd w:id="296"/>
      <w:bookmarkEnd w:id="297"/>
      <w:bookmarkEnd w:id="298"/>
      <w:bookmarkEnd w:id="29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3" w:name="_Toc502253644"/>
      <w:bookmarkStart w:id="304" w:name="_Toc493432885"/>
      <w:bookmarkStart w:id="305" w:name="_Toc503638533"/>
      <w:bookmarkStart w:id="306" w:name="_Toc512843255"/>
      <w:bookmarkStart w:id="307" w:name="_Toc524597919"/>
      <w:bookmarkStart w:id="308" w:name="_Toc527725188"/>
      <w:bookmarkStart w:id="309" w:name="_Toc527881406"/>
      <w:r>
        <w:rPr>
          <w:lang w:val="en-US"/>
        </w:rPr>
        <w:t>Updating your local repository</w:t>
      </w:r>
      <w:bookmarkEnd w:id="300"/>
      <w:bookmarkEnd w:id="301"/>
      <w:bookmarkEnd w:id="302"/>
      <w:bookmarkEnd w:id="303"/>
      <w:bookmarkEnd w:id="304"/>
      <w:bookmarkEnd w:id="305"/>
      <w:bookmarkEnd w:id="306"/>
      <w:bookmarkEnd w:id="307"/>
      <w:bookmarkEnd w:id="308"/>
      <w:bookmarkEnd w:id="30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0" w:name="_Toc503638534"/>
      <w:bookmarkStart w:id="311" w:name="_Toc512843256"/>
      <w:bookmarkStart w:id="312" w:name="_Toc524597920"/>
      <w:bookmarkStart w:id="313" w:name="_Toc527725189"/>
      <w:bookmarkStart w:id="314" w:name="_Toc527881407"/>
      <w:bookmarkStart w:id="315" w:name="_Toc474158323"/>
      <w:bookmarkStart w:id="316" w:name="_Ref476207139"/>
      <w:bookmarkStart w:id="317" w:name="_Toc487275080"/>
      <w:bookmarkStart w:id="318" w:name="_Toc487287966"/>
      <w:bookmarkStart w:id="319" w:name="_Toc502253645"/>
      <w:r>
        <w:rPr>
          <w:lang w:val="en-US"/>
        </w:rPr>
        <w:t>Conflicts after a merge or branch update</w:t>
      </w:r>
      <w:bookmarkEnd w:id="310"/>
      <w:bookmarkEnd w:id="311"/>
      <w:bookmarkEnd w:id="312"/>
      <w:bookmarkEnd w:id="313"/>
      <w:bookmarkEnd w:id="31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0B01">
        <w:rPr>
          <w:b/>
          <w:noProof/>
          <w:lang w:val="en-US"/>
        </w:rPr>
        <w:t>2</w:t>
      </w:r>
      <w:r w:rsidRPr="00AD39BF">
        <w:rPr>
          <w:b/>
        </w:rPr>
        <w:fldChar w:fldCharType="end"/>
      </w:r>
      <w:bookmarkEnd w:id="320"/>
      <w:r w:rsidRPr="00AD39BF">
        <w:rPr>
          <w:lang w:val="en-US"/>
        </w:rPr>
        <w:t xml:space="preserve"> Example of a merge/update conflict in a source code file.</w:t>
      </w:r>
    </w:p>
    <w:p w:rsidR="00284C91" w:rsidRDefault="00284C91" w:rsidP="00284C91">
      <w:pPr>
        <w:pStyle w:val="Ttulo2"/>
        <w:rPr>
          <w:lang w:val="en-US"/>
        </w:rPr>
      </w:pPr>
      <w:bookmarkStart w:id="321" w:name="_Toc493432886"/>
      <w:bookmarkStart w:id="322" w:name="_Toc503638535"/>
      <w:bookmarkStart w:id="323" w:name="_Toc512843257"/>
      <w:bookmarkStart w:id="324" w:name="_Toc524597921"/>
      <w:bookmarkStart w:id="325" w:name="_Toc527725190"/>
      <w:bookmarkStart w:id="326" w:name="_Toc527881408"/>
      <w:r>
        <w:rPr>
          <w:lang w:val="en-US"/>
        </w:rPr>
        <w:t>File operations</w:t>
      </w:r>
      <w:bookmarkEnd w:id="315"/>
      <w:bookmarkEnd w:id="316"/>
      <w:bookmarkEnd w:id="317"/>
      <w:bookmarkEnd w:id="318"/>
      <w:bookmarkEnd w:id="319"/>
      <w:bookmarkEnd w:id="321"/>
      <w:bookmarkEnd w:id="322"/>
      <w:bookmarkEnd w:id="323"/>
      <w:bookmarkEnd w:id="324"/>
      <w:bookmarkEnd w:id="325"/>
      <w:bookmarkEnd w:id="32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7" w:name="_Toc502253646"/>
      <w:bookmarkStart w:id="328" w:name="_Toc493432887"/>
      <w:bookmarkStart w:id="329" w:name="_Toc503638536"/>
      <w:bookmarkStart w:id="330" w:name="_Toc512843258"/>
      <w:bookmarkStart w:id="331" w:name="_Toc524597922"/>
      <w:bookmarkStart w:id="332" w:name="_Toc527725191"/>
      <w:bookmarkStart w:id="333" w:name="_Toc527881409"/>
      <w:bookmarkStart w:id="334" w:name="_Toc474158324"/>
      <w:bookmarkStart w:id="335" w:name="_Toc487275081"/>
      <w:bookmarkStart w:id="336" w:name="_Toc487287967"/>
      <w:r>
        <w:rPr>
          <w:lang w:val="en-US"/>
        </w:rPr>
        <w:t>Issues using Git</w:t>
      </w:r>
      <w:bookmarkEnd w:id="327"/>
      <w:bookmarkEnd w:id="328"/>
      <w:bookmarkEnd w:id="329"/>
      <w:bookmarkEnd w:id="330"/>
      <w:bookmarkEnd w:id="331"/>
      <w:bookmarkEnd w:id="332"/>
      <w:bookmarkEnd w:id="33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7" w:name="_Ref488596960"/>
      <w:bookmarkStart w:id="338" w:name="_Toc502253648"/>
      <w:bookmarkStart w:id="339" w:name="_Toc493432889"/>
      <w:bookmarkStart w:id="340" w:name="_Toc503638538"/>
      <w:bookmarkStart w:id="341" w:name="_Toc512843259"/>
      <w:bookmarkStart w:id="342" w:name="_Toc524597923"/>
      <w:bookmarkStart w:id="343" w:name="_Toc527725192"/>
      <w:bookmarkStart w:id="344" w:name="_Toc527881410"/>
      <w:r>
        <w:rPr>
          <w:lang w:val="en-US"/>
        </w:rPr>
        <w:t>Getting</w:t>
      </w:r>
      <w:r w:rsidR="0083135E">
        <w:rPr>
          <w:lang w:val="en-US"/>
        </w:rPr>
        <w:t xml:space="preserve"> GammaRay</w:t>
      </w:r>
      <w:bookmarkEnd w:id="334"/>
      <w:bookmarkEnd w:id="335"/>
      <w:bookmarkEnd w:id="336"/>
      <w:bookmarkEnd w:id="337"/>
      <w:bookmarkEnd w:id="338"/>
      <w:bookmarkEnd w:id="339"/>
      <w:bookmarkEnd w:id="340"/>
      <w:bookmarkEnd w:id="341"/>
      <w:bookmarkEnd w:id="342"/>
      <w:bookmarkEnd w:id="343"/>
      <w:bookmarkEnd w:id="344"/>
    </w:p>
    <w:p w:rsidR="00D970D4" w:rsidRDefault="00D970D4" w:rsidP="0083135E">
      <w:pPr>
        <w:pStyle w:val="Ttulo2"/>
        <w:rPr>
          <w:lang w:val="en-US"/>
        </w:rPr>
      </w:pPr>
      <w:bookmarkStart w:id="345" w:name="_Toc474158325"/>
      <w:bookmarkStart w:id="346" w:name="_Toc487275082"/>
      <w:bookmarkStart w:id="347" w:name="_Toc487287968"/>
      <w:bookmarkStart w:id="348" w:name="_Toc502253649"/>
      <w:bookmarkStart w:id="349" w:name="_Toc493432890"/>
      <w:bookmarkStart w:id="350" w:name="_Toc503638539"/>
      <w:bookmarkStart w:id="351" w:name="_Toc512843260"/>
      <w:bookmarkStart w:id="352" w:name="_Toc524597924"/>
      <w:bookmarkStart w:id="353" w:name="_Toc527725193"/>
      <w:bookmarkStart w:id="354" w:name="_Toc527881411"/>
      <w:r>
        <w:rPr>
          <w:lang w:val="en-US"/>
        </w:rPr>
        <w:t>Installing (Windows users)</w:t>
      </w:r>
      <w:bookmarkEnd w:id="345"/>
      <w:bookmarkEnd w:id="346"/>
      <w:bookmarkEnd w:id="347"/>
      <w:bookmarkEnd w:id="348"/>
      <w:bookmarkEnd w:id="349"/>
      <w:bookmarkEnd w:id="350"/>
      <w:bookmarkEnd w:id="351"/>
      <w:bookmarkEnd w:id="352"/>
      <w:bookmarkEnd w:id="353"/>
      <w:bookmarkEnd w:id="35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5" w:name="_Toc474158326"/>
      <w:bookmarkStart w:id="356" w:name="_Toc487275083"/>
      <w:bookmarkStart w:id="357" w:name="_Toc487287969"/>
      <w:bookmarkStart w:id="358" w:name="_Toc502253650"/>
      <w:bookmarkStart w:id="359" w:name="_Toc493432891"/>
      <w:bookmarkStart w:id="360" w:name="_Toc503638540"/>
      <w:bookmarkStart w:id="361" w:name="_Toc512843261"/>
      <w:bookmarkStart w:id="362" w:name="_Toc524597925"/>
      <w:bookmarkStart w:id="363" w:name="_Toc527725194"/>
      <w:bookmarkStart w:id="364" w:name="_Toc527881412"/>
      <w:r>
        <w:rPr>
          <w:lang w:val="en-US"/>
        </w:rPr>
        <w:t>Compiling (</w:t>
      </w:r>
      <w:r w:rsidR="00BD0610">
        <w:rPr>
          <w:lang w:val="en-US"/>
        </w:rPr>
        <w:t xml:space="preserve">developers and </w:t>
      </w:r>
      <w:r>
        <w:rPr>
          <w:lang w:val="en-US"/>
        </w:rPr>
        <w:t>non-Windows users)</w:t>
      </w:r>
      <w:bookmarkEnd w:id="355"/>
      <w:bookmarkEnd w:id="356"/>
      <w:bookmarkEnd w:id="357"/>
      <w:bookmarkEnd w:id="358"/>
      <w:bookmarkEnd w:id="359"/>
      <w:bookmarkEnd w:id="360"/>
      <w:bookmarkEnd w:id="361"/>
      <w:bookmarkEnd w:id="362"/>
      <w:bookmarkEnd w:id="363"/>
      <w:bookmarkEnd w:id="36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4040C7" w:rsidRPr="00D618C3" w:rsidRDefault="004040C7"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4040C7" w:rsidRPr="00D618C3" w:rsidRDefault="004040C7"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Pr="00D618C3" w:rsidRDefault="004040C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4040C7" w:rsidRPr="00D618C3" w:rsidRDefault="004040C7">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4040C7" w:rsidRDefault="004040C7"/>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4040C7" w:rsidRDefault="004040C7"/>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0B01">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0B01">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0B01">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0B01">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0B01">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0B01">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527725205"/>
      <w:bookmarkStart w:id="477" w:name="_Toc527881423"/>
      <w:bookmarkStart w:id="478" w:name="_Toc474158335"/>
      <w:bookmarkStart w:id="479" w:name="_Toc487275093"/>
      <w:bookmarkStart w:id="480" w:name="_Toc487287979"/>
      <w:bookmarkStart w:id="481" w:name="_Toc502253660"/>
      <w:r>
        <w:rPr>
          <w:lang w:val="en-US"/>
        </w:rPr>
        <w:t>Deleting variables</w:t>
      </w:r>
      <w:bookmarkEnd w:id="473"/>
      <w:bookmarkEnd w:id="474"/>
      <w:bookmarkEnd w:id="475"/>
      <w:bookmarkEnd w:id="476"/>
      <w:bookmarkEnd w:id="4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lastRenderedPageBreak/>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8"/>
      <w:bookmarkEnd w:id="479"/>
      <w:bookmarkEnd w:id="480"/>
      <w:bookmarkEnd w:id="481"/>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0B01">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C97D5E"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30557C"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5D5CDF"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2AD1CF"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28BC69"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8B0852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9BDA3"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4040C7" w:rsidRDefault="004040C7" w:rsidP="00690DF8">
                      <w:pPr>
                        <w:rPr>
                          <w:sz w:val="48"/>
                        </w:rPr>
                      </w:pPr>
                      <w:r w:rsidRPr="00D618C3">
                        <w:rPr>
                          <w:sz w:val="48"/>
                        </w:rPr>
                        <w:t>A</w:t>
                      </w:r>
                    </w:p>
                    <w:p w:rsidR="004040C7" w:rsidRDefault="004040C7" w:rsidP="00690DF8">
                      <w:pPr>
                        <w:rPr>
                          <w:sz w:val="48"/>
                        </w:rPr>
                      </w:pPr>
                      <w:r>
                        <w:rPr>
                          <w:sz w:val="48"/>
                        </w:rPr>
                        <w:t>B</w:t>
                      </w:r>
                    </w:p>
                    <w:p w:rsidR="004040C7" w:rsidRDefault="004040C7" w:rsidP="00690DF8">
                      <w:pPr>
                        <w:rPr>
                          <w:sz w:val="48"/>
                        </w:rPr>
                      </w:pPr>
                      <w:r>
                        <w:rPr>
                          <w:sz w:val="48"/>
                        </w:rPr>
                        <w:t>C</w:t>
                      </w:r>
                    </w:p>
                    <w:p w:rsidR="004040C7" w:rsidRDefault="004040C7" w:rsidP="00690DF8">
                      <w:pPr>
                        <w:rPr>
                          <w:sz w:val="48"/>
                        </w:rPr>
                      </w:pPr>
                      <w:r>
                        <w:rPr>
                          <w:sz w:val="48"/>
                        </w:rPr>
                        <w:t>D</w:t>
                      </w:r>
                    </w:p>
                    <w:p w:rsidR="004040C7" w:rsidRDefault="004040C7" w:rsidP="00690DF8">
                      <w:pPr>
                        <w:rPr>
                          <w:sz w:val="48"/>
                        </w:rPr>
                      </w:pPr>
                      <w:r>
                        <w:rPr>
                          <w:sz w:val="48"/>
                        </w:rPr>
                        <w:t>E</w:t>
                      </w:r>
                    </w:p>
                    <w:p w:rsidR="004040C7" w:rsidRDefault="004040C7" w:rsidP="00690DF8">
                      <w:pPr>
                        <w:rPr>
                          <w:sz w:val="48"/>
                        </w:rPr>
                      </w:pPr>
                      <w:r>
                        <w:rPr>
                          <w:sz w:val="48"/>
                        </w:rPr>
                        <w:t>F</w:t>
                      </w:r>
                    </w:p>
                    <w:p w:rsidR="004040C7" w:rsidRDefault="004040C7" w:rsidP="00690DF8">
                      <w:pPr>
                        <w:rPr>
                          <w:sz w:val="48"/>
                        </w:rPr>
                      </w:pPr>
                    </w:p>
                    <w:p w:rsidR="004040C7" w:rsidRPr="00D618C3" w:rsidRDefault="004040C7"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5B0453"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E26309"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C36DF"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909FA4"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1B9E0B"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4C67F"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F4EB02"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5E930"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40C7" w:rsidRDefault="004040C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4040C7" w:rsidRDefault="004040C7"/>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38448"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0B01">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0B01">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0B01">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0B01">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0B01">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0B01">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0B01">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0B01">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0B01">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0B01">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0B01">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0B01">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0B01">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0B01">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0B01">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0B01">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0B01">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527725230"/>
      <w:bookmarkStart w:id="713" w:name="_Toc527881448"/>
      <w:bookmarkStart w:id="714" w:name="_Toc474158350"/>
      <w:r>
        <w:rPr>
          <w:lang w:val="en-US"/>
        </w:rPr>
        <w:t>Histograms of realizations</w:t>
      </w:r>
      <w:bookmarkEnd w:id="707"/>
      <w:bookmarkEnd w:id="708"/>
      <w:bookmarkEnd w:id="709"/>
      <w:bookmarkEnd w:id="710"/>
      <w:bookmarkEnd w:id="711"/>
      <w:bookmarkEnd w:id="712"/>
      <w:bookmarkEnd w:id="71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0B01">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4"/>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0B01">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0B01">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0B01">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0B01">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Toc527725238"/>
      <w:bookmarkStart w:id="801" w:name="_Toc527881456"/>
      <w:bookmarkStart w:id="802" w:name="_Ref474598060"/>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0"/>
      <w:bookmarkEnd w:id="8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0B01">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0B01">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0B01">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0B01">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0B01">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0B01">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0B01">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0B01">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0B01">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2" w:name="_Toc474158357"/>
      <w:bookmarkStart w:id="903" w:name="_Ref476392917"/>
      <w:bookmarkStart w:id="904" w:name="_Ref480561511"/>
      <w:bookmarkStart w:id="905" w:name="_Toc487275122"/>
      <w:bookmarkStart w:id="906" w:name="_Toc487288009"/>
      <w:bookmarkStart w:id="907" w:name="_Toc502253695"/>
      <w:bookmarkStart w:id="908" w:name="_Toc493432935"/>
      <w:bookmarkStart w:id="909" w:name="_Toc503638586"/>
      <w:bookmarkStart w:id="910" w:name="_Toc512843316"/>
      <w:bookmarkStart w:id="911" w:name="_Toc524597981"/>
      <w:bookmarkStart w:id="912" w:name="_Toc527725250"/>
      <w:bookmarkStart w:id="913" w:name="_Toc527881468"/>
      <w:r>
        <w:rPr>
          <w:lang w:val="en-US"/>
        </w:rPr>
        <w:t>Data classification</w:t>
      </w:r>
      <w:bookmarkEnd w:id="802"/>
      <w:bookmarkEnd w:id="902"/>
      <w:bookmarkEnd w:id="903"/>
      <w:bookmarkEnd w:id="904"/>
      <w:bookmarkEnd w:id="905"/>
      <w:bookmarkEnd w:id="906"/>
      <w:bookmarkEnd w:id="907"/>
      <w:bookmarkEnd w:id="908"/>
      <w:bookmarkEnd w:id="909"/>
      <w:bookmarkEnd w:id="910"/>
      <w:bookmarkEnd w:id="911"/>
      <w:bookmarkEnd w:id="912"/>
      <w:bookmarkEnd w:id="9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4" w:name="_Toc474158358"/>
      <w:bookmarkStart w:id="915" w:name="_Ref477011266"/>
      <w:bookmarkStart w:id="916" w:name="_Ref478306062"/>
      <w:bookmarkStart w:id="917" w:name="_Toc487275123"/>
      <w:bookmarkStart w:id="918" w:name="_Toc487288010"/>
      <w:bookmarkStart w:id="919" w:name="_Ref501996988"/>
      <w:bookmarkStart w:id="920" w:name="_Toc502253696"/>
      <w:bookmarkStart w:id="921" w:name="_Toc493432936"/>
      <w:bookmarkStart w:id="922" w:name="_Toc503638587"/>
      <w:bookmarkStart w:id="923" w:name="_Toc512843317"/>
      <w:bookmarkStart w:id="924" w:name="_Toc524597982"/>
      <w:bookmarkStart w:id="925" w:name="_Toc527725251"/>
      <w:bookmarkStart w:id="926" w:name="_Toc527881469"/>
      <w:r>
        <w:rPr>
          <w:lang w:val="en-US"/>
        </w:rPr>
        <w:t>Category definition</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0B01">
        <w:rPr>
          <w:b/>
          <w:noProof/>
          <w:lang w:val="en-US"/>
        </w:rPr>
        <w:t>45</w:t>
      </w:r>
      <w:r w:rsidRPr="00EA1B44">
        <w:rPr>
          <w:b/>
        </w:rPr>
        <w:fldChar w:fldCharType="end"/>
      </w:r>
      <w:bookmarkEnd w:id="92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8" w:name="_Toc474158359"/>
      <w:bookmarkStart w:id="929" w:name="_Toc487275124"/>
      <w:bookmarkStart w:id="930" w:name="_Toc487288011"/>
      <w:bookmarkStart w:id="931" w:name="_Ref501996990"/>
      <w:bookmarkStart w:id="932" w:name="_Toc502253697"/>
      <w:bookmarkStart w:id="933" w:name="_Toc493432937"/>
      <w:bookmarkStart w:id="934" w:name="_Toc503638588"/>
      <w:bookmarkStart w:id="935" w:name="_Toc512843318"/>
      <w:bookmarkStart w:id="936" w:name="_Toc524597983"/>
      <w:bookmarkStart w:id="937" w:name="_Toc527725252"/>
      <w:bookmarkStart w:id="938" w:name="_Toc527881470"/>
      <w:r>
        <w:rPr>
          <w:lang w:val="en-US"/>
        </w:rPr>
        <w:t>Univariate</w:t>
      </w:r>
      <w:r w:rsidR="00302F3C">
        <w:rPr>
          <w:lang w:val="en-US"/>
        </w:rPr>
        <w:t xml:space="preserve"> classification</w:t>
      </w:r>
      <w:bookmarkEnd w:id="928"/>
      <w:bookmarkEnd w:id="929"/>
      <w:bookmarkEnd w:id="930"/>
      <w:bookmarkEnd w:id="931"/>
      <w:bookmarkEnd w:id="932"/>
      <w:bookmarkEnd w:id="933"/>
      <w:bookmarkEnd w:id="934"/>
      <w:bookmarkEnd w:id="935"/>
      <w:bookmarkEnd w:id="936"/>
      <w:bookmarkEnd w:id="937"/>
      <w:bookmarkEnd w:id="9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0B01">
        <w:rPr>
          <w:b/>
          <w:noProof/>
          <w:lang w:val="en-US"/>
        </w:rPr>
        <w:t>46</w:t>
      </w:r>
      <w:r w:rsidRPr="00706A52">
        <w:rPr>
          <w:b/>
        </w:rPr>
        <w:fldChar w:fldCharType="end"/>
      </w:r>
      <w:bookmarkEnd w:id="9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0B01">
        <w:rPr>
          <w:b/>
          <w:noProof/>
          <w:lang w:val="en-US"/>
        </w:rPr>
        <w:t>47</w:t>
      </w:r>
      <w:r w:rsidRPr="00C81DF9">
        <w:rPr>
          <w:b/>
        </w:rPr>
        <w:fldChar w:fldCharType="end"/>
      </w:r>
      <w:bookmarkEnd w:id="940"/>
      <w:r w:rsidRPr="00C81DF9">
        <w:rPr>
          <w:lang w:val="en-US"/>
        </w:rPr>
        <w:t xml:space="preserve"> The dialog used to specify ranges of values to be mapped into categories.</w:t>
      </w:r>
    </w:p>
    <w:p w:rsidR="00302F3C" w:rsidRDefault="007C147C" w:rsidP="00302F3C">
      <w:pPr>
        <w:pStyle w:val="Ttulo2"/>
        <w:rPr>
          <w:lang w:val="en-US"/>
        </w:rPr>
      </w:pPr>
      <w:bookmarkStart w:id="941" w:name="_Toc487275125"/>
      <w:bookmarkStart w:id="942" w:name="_Toc487288012"/>
      <w:bookmarkStart w:id="943" w:name="_Toc502253698"/>
      <w:bookmarkStart w:id="944" w:name="_Toc493432938"/>
      <w:bookmarkStart w:id="945" w:name="_Toc503638589"/>
      <w:bookmarkStart w:id="946" w:name="_Toc512843319"/>
      <w:bookmarkStart w:id="947" w:name="_Toc524597984"/>
      <w:bookmarkStart w:id="948" w:name="_Toc527725253"/>
      <w:bookmarkStart w:id="949" w:name="_Toc527881471"/>
      <w:r>
        <w:rPr>
          <w:lang w:val="en-US"/>
        </w:rPr>
        <w:t xml:space="preserve">(CONSIDERING) </w:t>
      </w:r>
      <w:bookmarkStart w:id="950" w:name="_Toc474158360"/>
      <w:r w:rsidR="00DC4728">
        <w:rPr>
          <w:lang w:val="en-US"/>
        </w:rPr>
        <w:t>Bivariate</w:t>
      </w:r>
      <w:r w:rsidR="00302F3C">
        <w:rPr>
          <w:lang w:val="en-US"/>
        </w:rPr>
        <w:t xml:space="preserve"> classification</w:t>
      </w:r>
      <w:bookmarkEnd w:id="941"/>
      <w:bookmarkEnd w:id="942"/>
      <w:bookmarkEnd w:id="943"/>
      <w:bookmarkEnd w:id="944"/>
      <w:bookmarkEnd w:id="945"/>
      <w:bookmarkEnd w:id="946"/>
      <w:bookmarkEnd w:id="947"/>
      <w:bookmarkEnd w:id="948"/>
      <w:bookmarkEnd w:id="949"/>
      <w:bookmarkEnd w:id="950"/>
    </w:p>
    <w:p w:rsidR="00302F3C" w:rsidRDefault="007C147C" w:rsidP="00302F3C">
      <w:pPr>
        <w:pStyle w:val="Ttulo2"/>
        <w:rPr>
          <w:lang w:val="en-US"/>
        </w:rPr>
      </w:pPr>
      <w:bookmarkStart w:id="951" w:name="_Toc487275126"/>
      <w:bookmarkStart w:id="952" w:name="_Toc487288013"/>
      <w:bookmarkStart w:id="953" w:name="_Toc502253699"/>
      <w:bookmarkStart w:id="954" w:name="_Toc493432939"/>
      <w:bookmarkStart w:id="955" w:name="_Toc503638590"/>
      <w:bookmarkStart w:id="956" w:name="_Toc512843320"/>
      <w:bookmarkStart w:id="957" w:name="_Toc524597985"/>
      <w:bookmarkStart w:id="958" w:name="_Toc527725254"/>
      <w:bookmarkStart w:id="959" w:name="_Toc527881472"/>
      <w:r>
        <w:rPr>
          <w:lang w:val="en-US"/>
        </w:rPr>
        <w:t xml:space="preserve">(CONSIDERING) </w:t>
      </w:r>
      <w:bookmarkStart w:id="960" w:name="_Toc474158361"/>
      <w:r w:rsidR="00302F3C">
        <w:rPr>
          <w:lang w:val="en-US"/>
        </w:rPr>
        <w:t>Ternary diagram classification</w:t>
      </w:r>
      <w:bookmarkEnd w:id="951"/>
      <w:bookmarkEnd w:id="952"/>
      <w:bookmarkEnd w:id="953"/>
      <w:bookmarkEnd w:id="954"/>
      <w:bookmarkEnd w:id="955"/>
      <w:bookmarkEnd w:id="956"/>
      <w:bookmarkEnd w:id="957"/>
      <w:bookmarkEnd w:id="958"/>
      <w:bookmarkEnd w:id="959"/>
      <w:bookmarkEnd w:id="960"/>
    </w:p>
    <w:p w:rsidR="00302F3C" w:rsidRDefault="00EF3F32" w:rsidP="00302F3C">
      <w:pPr>
        <w:pStyle w:val="Ttulo2"/>
        <w:rPr>
          <w:lang w:val="en-US"/>
        </w:rPr>
      </w:pPr>
      <w:bookmarkStart w:id="961" w:name="_Toc502253700"/>
      <w:bookmarkStart w:id="962" w:name="_Toc474158362"/>
      <w:bookmarkStart w:id="963" w:name="_Toc503638591"/>
      <w:bookmarkStart w:id="964" w:name="_Toc512843321"/>
      <w:bookmarkStart w:id="965" w:name="_Toc524597986"/>
      <w:bookmarkStart w:id="966" w:name="_Toc527725255"/>
      <w:bookmarkStart w:id="967" w:name="_Toc527881473"/>
      <w:bookmarkStart w:id="968" w:name="_Toc487275127"/>
      <w:bookmarkStart w:id="969" w:name="_Toc487288014"/>
      <w:r>
        <w:rPr>
          <w:lang w:val="en-US"/>
        </w:rPr>
        <w:t>Highly m</w:t>
      </w:r>
      <w:r w:rsidR="00DC4728">
        <w:rPr>
          <w:lang w:val="en-US"/>
        </w:rPr>
        <w:t>ultivariate</w:t>
      </w:r>
      <w:r w:rsidR="00302F3C">
        <w:rPr>
          <w:lang w:val="en-US"/>
        </w:rPr>
        <w:t xml:space="preserve"> classification</w:t>
      </w:r>
      <w:bookmarkEnd w:id="961"/>
      <w:bookmarkEnd w:id="962"/>
      <w:bookmarkEnd w:id="963"/>
      <w:bookmarkEnd w:id="964"/>
      <w:bookmarkEnd w:id="965"/>
      <w:bookmarkEnd w:id="966"/>
      <w:bookmarkEnd w:id="967"/>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0" w:name="_Ref501998668"/>
      <w:bookmarkStart w:id="971" w:name="_Toc502253701"/>
      <w:bookmarkStart w:id="972" w:name="_Toc503638592"/>
      <w:bookmarkStart w:id="973" w:name="_Toc512843322"/>
      <w:bookmarkStart w:id="974" w:name="_Toc524597987"/>
      <w:bookmarkStart w:id="975" w:name="_Toc527725256"/>
      <w:bookmarkStart w:id="976" w:name="_Toc527881474"/>
      <w:r>
        <w:rPr>
          <w:lang w:val="en-US"/>
        </w:rPr>
        <w:t>CART</w:t>
      </w:r>
      <w:bookmarkEnd w:id="970"/>
      <w:bookmarkEnd w:id="971"/>
      <w:bookmarkEnd w:id="972"/>
      <w:bookmarkEnd w:id="973"/>
      <w:bookmarkEnd w:id="974"/>
      <w:bookmarkEnd w:id="975"/>
      <w:bookmarkEnd w:id="9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0B01">
        <w:rPr>
          <w:b/>
          <w:noProof/>
          <w:lang w:val="en-US"/>
        </w:rPr>
        <w:t>48</w:t>
      </w:r>
      <w:r w:rsidRPr="00E76627">
        <w:rPr>
          <w:b/>
        </w:rPr>
        <w:fldChar w:fldCharType="end"/>
      </w:r>
      <w:bookmarkEnd w:id="9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0B01">
        <w:rPr>
          <w:b/>
          <w:noProof/>
          <w:lang w:val="en-US"/>
        </w:rPr>
        <w:t>49</w:t>
      </w:r>
      <w:r w:rsidRPr="00F34AF5">
        <w:rPr>
          <w:b/>
        </w:rPr>
        <w:fldChar w:fldCharType="end"/>
      </w:r>
      <w:bookmarkEnd w:id="978"/>
      <w:r w:rsidRPr="00F34AF5">
        <w:rPr>
          <w:lang w:val="en-US"/>
        </w:rPr>
        <w:t xml:space="preserve"> Parameters for classification or regression with CART.</w:t>
      </w:r>
    </w:p>
    <w:p w:rsidR="00273461" w:rsidRDefault="00273461" w:rsidP="00273461">
      <w:pPr>
        <w:pStyle w:val="Ttulo3"/>
        <w:rPr>
          <w:lang w:val="en-US"/>
        </w:rPr>
      </w:pPr>
      <w:bookmarkStart w:id="979" w:name="_Ref502002667"/>
      <w:bookmarkStart w:id="980" w:name="_Toc502253702"/>
      <w:bookmarkStart w:id="981" w:name="_Toc503638593"/>
      <w:bookmarkStart w:id="982" w:name="_Toc512843323"/>
      <w:bookmarkStart w:id="983" w:name="_Toc524597988"/>
      <w:bookmarkStart w:id="984" w:name="_Toc527725257"/>
      <w:bookmarkStart w:id="985" w:name="_Toc527881475"/>
      <w:r>
        <w:rPr>
          <w:lang w:val="en-US"/>
        </w:rPr>
        <w:t>Random Forest (RF)</w:t>
      </w:r>
      <w:bookmarkEnd w:id="979"/>
      <w:bookmarkEnd w:id="980"/>
      <w:bookmarkEnd w:id="981"/>
      <w:bookmarkEnd w:id="982"/>
      <w:bookmarkEnd w:id="983"/>
      <w:bookmarkEnd w:id="984"/>
      <w:bookmarkEnd w:id="9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0B01">
        <w:rPr>
          <w:b/>
          <w:noProof/>
          <w:lang w:val="en-US"/>
        </w:rPr>
        <w:t>50</w:t>
      </w:r>
      <w:r w:rsidRPr="008C4E67">
        <w:rPr>
          <w:b/>
        </w:rPr>
        <w:fldChar w:fldCharType="end"/>
      </w:r>
      <w:bookmarkEnd w:id="9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7" w:name="_Ref466989506"/>
      <w:bookmarkStart w:id="988" w:name="_Toc474158363"/>
      <w:bookmarkStart w:id="989" w:name="_Toc487275128"/>
      <w:bookmarkStart w:id="990" w:name="_Toc487288015"/>
      <w:bookmarkStart w:id="991" w:name="_Toc502253703"/>
      <w:bookmarkStart w:id="992" w:name="_Toc493432941"/>
      <w:bookmarkStart w:id="993" w:name="_Toc503638594"/>
      <w:bookmarkStart w:id="994" w:name="_Toc512843324"/>
      <w:bookmarkStart w:id="995" w:name="_Toc524597989"/>
      <w:bookmarkStart w:id="996" w:name="_Toc527725258"/>
      <w:bookmarkStart w:id="997" w:name="_Toc527881476"/>
      <w:bookmarkEnd w:id="968"/>
      <w:bookmarkEnd w:id="969"/>
      <w:r>
        <w:rPr>
          <w:lang w:val="en-US"/>
        </w:rPr>
        <w:t>Variography</w:t>
      </w:r>
      <w:bookmarkEnd w:id="987"/>
      <w:bookmarkEnd w:id="988"/>
      <w:bookmarkEnd w:id="989"/>
      <w:bookmarkEnd w:id="990"/>
      <w:bookmarkEnd w:id="991"/>
      <w:bookmarkEnd w:id="992"/>
      <w:bookmarkEnd w:id="993"/>
      <w:bookmarkEnd w:id="994"/>
      <w:bookmarkEnd w:id="995"/>
      <w:bookmarkEnd w:id="996"/>
      <w:bookmarkEnd w:id="99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0B01">
        <w:rPr>
          <w:b/>
          <w:noProof/>
          <w:lang w:val="en-US"/>
        </w:rPr>
        <w:t>51</w:t>
      </w:r>
      <w:r w:rsidRPr="00277B7E">
        <w:rPr>
          <w:b/>
        </w:rPr>
        <w:fldChar w:fldCharType="end"/>
      </w:r>
      <w:bookmarkEnd w:id="99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9" w:name="_Toc474158364"/>
      <w:bookmarkStart w:id="1000" w:name="_Toc487275129"/>
      <w:bookmarkStart w:id="1001" w:name="_Toc487288016"/>
      <w:bookmarkStart w:id="1002" w:name="_Toc502253704"/>
      <w:bookmarkStart w:id="1003" w:name="_Toc493432942"/>
      <w:bookmarkStart w:id="1004" w:name="_Toc503638595"/>
      <w:bookmarkStart w:id="1005" w:name="_Ref506389579"/>
      <w:bookmarkStart w:id="1006" w:name="_Toc512843325"/>
      <w:bookmarkStart w:id="1007" w:name="_Toc524597990"/>
      <w:bookmarkStart w:id="1008" w:name="_Toc527725259"/>
      <w:bookmarkStart w:id="1009" w:name="_Toc527881477"/>
      <w:r>
        <w:rPr>
          <w:lang w:val="en-US"/>
        </w:rPr>
        <w:t>Variogram map</w:t>
      </w:r>
      <w:bookmarkEnd w:id="999"/>
      <w:bookmarkEnd w:id="1000"/>
      <w:bookmarkEnd w:id="1001"/>
      <w:bookmarkEnd w:id="1002"/>
      <w:bookmarkEnd w:id="1003"/>
      <w:bookmarkEnd w:id="1004"/>
      <w:bookmarkEnd w:id="1005"/>
      <w:bookmarkEnd w:id="1006"/>
      <w:bookmarkEnd w:id="1007"/>
      <w:bookmarkEnd w:id="1008"/>
      <w:bookmarkEnd w:id="100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0B01">
        <w:rPr>
          <w:b/>
          <w:noProof/>
          <w:lang w:val="en-US"/>
        </w:rPr>
        <w:t>52</w:t>
      </w:r>
      <w:r w:rsidRPr="006A17D9">
        <w:rPr>
          <w:b/>
        </w:rPr>
        <w:fldChar w:fldCharType="end"/>
      </w:r>
      <w:bookmarkEnd w:id="101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0B01">
        <w:rPr>
          <w:b/>
          <w:noProof/>
          <w:lang w:val="en-US"/>
        </w:rPr>
        <w:t>53</w:t>
      </w:r>
      <w:r w:rsidRPr="00F263FD">
        <w:rPr>
          <w:b/>
        </w:rPr>
        <w:fldChar w:fldCharType="end"/>
      </w:r>
      <w:bookmarkEnd w:id="101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0B01">
        <w:rPr>
          <w:b/>
          <w:noProof/>
          <w:lang w:val="en-US"/>
        </w:rPr>
        <w:t>54</w:t>
      </w:r>
      <w:r w:rsidRPr="006A17D9">
        <w:rPr>
          <w:b/>
        </w:rPr>
        <w:fldChar w:fldCharType="end"/>
      </w:r>
      <w:bookmarkEnd w:id="101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0B01">
        <w:rPr>
          <w:b/>
          <w:noProof/>
          <w:lang w:val="en-US"/>
        </w:rPr>
        <w:t>55</w:t>
      </w:r>
      <w:r w:rsidRPr="00200490">
        <w:rPr>
          <w:b/>
        </w:rPr>
        <w:fldChar w:fldCharType="end"/>
      </w:r>
      <w:bookmarkEnd w:id="101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4" w:name="_Toc474158365"/>
      <w:bookmarkStart w:id="1015" w:name="_Toc487275130"/>
      <w:bookmarkStart w:id="1016" w:name="_Toc487288017"/>
      <w:bookmarkStart w:id="1017" w:name="_Ref498782467"/>
      <w:bookmarkStart w:id="1018" w:name="_Toc502253705"/>
      <w:bookmarkStart w:id="1019" w:name="_Toc493432943"/>
      <w:bookmarkStart w:id="1020" w:name="_Toc503638596"/>
      <w:bookmarkStart w:id="1021" w:name="_Toc512843326"/>
      <w:bookmarkStart w:id="1022" w:name="_Toc524597991"/>
      <w:bookmarkStart w:id="1023" w:name="_Toc527725260"/>
      <w:bookmarkStart w:id="1024" w:name="_Toc527881478"/>
      <w:r>
        <w:rPr>
          <w:lang w:val="en-US"/>
        </w:rPr>
        <w:t>Experimental variogram</w:t>
      </w:r>
      <w:bookmarkEnd w:id="1014"/>
      <w:bookmarkEnd w:id="1015"/>
      <w:bookmarkEnd w:id="1016"/>
      <w:bookmarkEnd w:id="1017"/>
      <w:bookmarkEnd w:id="1018"/>
      <w:bookmarkEnd w:id="1019"/>
      <w:bookmarkEnd w:id="1020"/>
      <w:bookmarkEnd w:id="1021"/>
      <w:bookmarkEnd w:id="1022"/>
      <w:bookmarkEnd w:id="1023"/>
      <w:bookmarkEnd w:id="102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0B01">
        <w:rPr>
          <w:b/>
          <w:noProof/>
        </w:rPr>
        <w:t>56</w:t>
      </w:r>
      <w:r w:rsidRPr="006B29CF">
        <w:rPr>
          <w:b/>
        </w:rPr>
        <w:fldChar w:fldCharType="end"/>
      </w:r>
      <w:bookmarkEnd w:id="1025"/>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0B01">
        <w:rPr>
          <w:b/>
          <w:noProof/>
          <w:lang w:val="en-US"/>
        </w:rPr>
        <w:t>57</w:t>
      </w:r>
      <w:r w:rsidRPr="006B29CF">
        <w:rPr>
          <w:b/>
        </w:rPr>
        <w:fldChar w:fldCharType="end"/>
      </w:r>
      <w:bookmarkEnd w:id="102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0B01">
        <w:rPr>
          <w:b/>
          <w:noProof/>
          <w:lang w:val="en-US"/>
        </w:rPr>
        <w:t>58</w:t>
      </w:r>
      <w:r w:rsidRPr="006B29CF">
        <w:rPr>
          <w:b/>
        </w:rPr>
        <w:fldChar w:fldCharType="end"/>
      </w:r>
      <w:bookmarkEnd w:id="1027"/>
      <w:r w:rsidRPr="00523F58">
        <w:rPr>
          <w:lang w:val="en-US"/>
        </w:rPr>
        <w:t xml:space="preserve"> an experimental vertical variogram.</w:t>
      </w:r>
    </w:p>
    <w:p w:rsidR="00181C50" w:rsidRDefault="00181C50" w:rsidP="00181C50">
      <w:pPr>
        <w:pStyle w:val="Ttulo2"/>
        <w:rPr>
          <w:lang w:val="en-US"/>
        </w:rPr>
      </w:pPr>
      <w:bookmarkStart w:id="1028" w:name="_Toc474158366"/>
      <w:bookmarkStart w:id="1029" w:name="_Ref476395695"/>
      <w:bookmarkStart w:id="1030" w:name="_Toc487275131"/>
      <w:bookmarkStart w:id="1031" w:name="_Toc487288018"/>
      <w:bookmarkStart w:id="1032" w:name="_Toc502253706"/>
      <w:bookmarkStart w:id="1033" w:name="_Toc493432944"/>
      <w:bookmarkStart w:id="1034" w:name="_Toc503638597"/>
      <w:bookmarkStart w:id="1035" w:name="_Toc512843327"/>
      <w:bookmarkStart w:id="1036" w:name="_Toc524597992"/>
      <w:bookmarkStart w:id="1037" w:name="_Toc527725261"/>
      <w:bookmarkStart w:id="1038" w:name="_Toc527881479"/>
      <w:r>
        <w:rPr>
          <w:lang w:val="en-US"/>
        </w:rPr>
        <w:lastRenderedPageBreak/>
        <w:t>Fitting a variogram model</w:t>
      </w:r>
      <w:bookmarkEnd w:id="1028"/>
      <w:bookmarkEnd w:id="1029"/>
      <w:bookmarkEnd w:id="1030"/>
      <w:bookmarkEnd w:id="1031"/>
      <w:bookmarkEnd w:id="1032"/>
      <w:bookmarkEnd w:id="1033"/>
      <w:bookmarkEnd w:id="1034"/>
      <w:bookmarkEnd w:id="1035"/>
      <w:bookmarkEnd w:id="1036"/>
      <w:bookmarkEnd w:id="1037"/>
      <w:bookmarkEnd w:id="103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0B01">
        <w:rPr>
          <w:b/>
          <w:noProof/>
          <w:lang w:val="en-US"/>
        </w:rPr>
        <w:t>59</w:t>
      </w:r>
      <w:r w:rsidRPr="004D0D45">
        <w:rPr>
          <w:b/>
        </w:rPr>
        <w:fldChar w:fldCharType="end"/>
      </w:r>
      <w:bookmarkEnd w:id="103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0B01">
        <w:rPr>
          <w:b/>
          <w:noProof/>
          <w:lang w:val="en-US"/>
        </w:rPr>
        <w:t>60</w:t>
      </w:r>
      <w:r w:rsidRPr="00F12EE9">
        <w:rPr>
          <w:b/>
        </w:rPr>
        <w:fldChar w:fldCharType="end"/>
      </w:r>
      <w:bookmarkEnd w:id="104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1" w:name="_Ref466989002"/>
      <w:bookmarkStart w:id="1042" w:name="_Toc474158367"/>
      <w:bookmarkStart w:id="1043" w:name="_Toc487275132"/>
      <w:bookmarkStart w:id="1044" w:name="_Toc487288019"/>
      <w:bookmarkStart w:id="1045" w:name="_Toc502253707"/>
      <w:bookmarkStart w:id="1046" w:name="_Toc493432945"/>
      <w:bookmarkStart w:id="1047" w:name="_Toc503638598"/>
      <w:bookmarkStart w:id="1048" w:name="_Toc512843328"/>
      <w:bookmarkStart w:id="1049" w:name="_Toc524597993"/>
      <w:bookmarkStart w:id="1050" w:name="_Toc527725262"/>
      <w:bookmarkStart w:id="1051" w:name="_Toc527881480"/>
      <w:r>
        <w:rPr>
          <w:lang w:val="en-US"/>
        </w:rPr>
        <w:t>Cross variograms</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2" w:name="_Toc474158368"/>
      <w:bookmarkStart w:id="1053" w:name="_Ref481308036"/>
      <w:bookmarkStart w:id="1054" w:name="_Toc487275133"/>
      <w:bookmarkStart w:id="1055" w:name="_Toc487288020"/>
      <w:bookmarkStart w:id="1056" w:name="_Toc502253708"/>
      <w:bookmarkStart w:id="1057" w:name="_Toc493432946"/>
      <w:bookmarkStart w:id="1058" w:name="_Toc503638599"/>
      <w:bookmarkStart w:id="1059" w:name="_Toc512843329"/>
      <w:bookmarkStart w:id="1060" w:name="_Toc524597994"/>
      <w:bookmarkStart w:id="1061" w:name="_Toc527725263"/>
      <w:bookmarkStart w:id="1062" w:name="_Toc527881481"/>
      <w:r w:rsidRPr="001023D4">
        <w:rPr>
          <w:i/>
          <w:lang w:val="en-US"/>
        </w:rPr>
        <w:lastRenderedPageBreak/>
        <w:t>A priori</w:t>
      </w:r>
      <w:r>
        <w:rPr>
          <w:lang w:val="en-US"/>
        </w:rPr>
        <w:t xml:space="preserve"> variogram model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0B01">
        <w:rPr>
          <w:b/>
          <w:noProof/>
          <w:lang w:val="en-US"/>
        </w:rPr>
        <w:t>61</w:t>
      </w:r>
      <w:r w:rsidRPr="00891EE8">
        <w:rPr>
          <w:b/>
          <w:lang w:val="en-US"/>
        </w:rPr>
        <w:fldChar w:fldCharType="end"/>
      </w:r>
      <w:bookmarkEnd w:id="106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4" w:name="_Toc502253709"/>
      <w:bookmarkStart w:id="1065" w:name="_Toc493432947"/>
      <w:bookmarkStart w:id="1066" w:name="_Toc503638600"/>
      <w:bookmarkStart w:id="1067" w:name="_Toc512843330"/>
      <w:bookmarkStart w:id="1068" w:name="_Toc524597995"/>
      <w:bookmarkStart w:id="1069" w:name="_Toc527725264"/>
      <w:bookmarkStart w:id="1070" w:name="_Toc527881482"/>
      <w:bookmarkStart w:id="1071" w:name="_Toc474158369"/>
      <w:r>
        <w:rPr>
          <w:lang w:val="en-US"/>
        </w:rPr>
        <w:t xml:space="preserve">Variograms of </w:t>
      </w:r>
      <w:r w:rsidR="00D47990">
        <w:rPr>
          <w:lang w:val="en-US"/>
        </w:rPr>
        <w:t>a realization ensemble in a single file</w:t>
      </w:r>
      <w:bookmarkEnd w:id="1064"/>
      <w:bookmarkEnd w:id="1065"/>
      <w:bookmarkEnd w:id="1066"/>
      <w:bookmarkEnd w:id="1067"/>
      <w:bookmarkEnd w:id="1068"/>
      <w:bookmarkEnd w:id="1069"/>
      <w:bookmarkEnd w:id="10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0B01">
        <w:rPr>
          <w:b/>
          <w:noProof/>
          <w:lang w:val="en-US"/>
        </w:rPr>
        <w:t>62</w:t>
      </w:r>
      <w:r w:rsidRPr="002B15D4">
        <w:rPr>
          <w:b/>
        </w:rPr>
        <w:fldChar w:fldCharType="end"/>
      </w:r>
      <w:bookmarkEnd w:id="10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3" w:name="_Toc502253710"/>
      <w:bookmarkStart w:id="1074" w:name="_Toc493432948"/>
      <w:bookmarkStart w:id="1075" w:name="_Toc503638601"/>
      <w:bookmarkStart w:id="1076" w:name="_Toc512843331"/>
      <w:bookmarkStart w:id="1077" w:name="_Toc524597996"/>
      <w:bookmarkStart w:id="1078" w:name="_Toc527725265"/>
      <w:bookmarkStart w:id="1079" w:name="_Toc527881483"/>
      <w:r>
        <w:rPr>
          <w:lang w:val="en-US"/>
        </w:rPr>
        <w:t xml:space="preserve">Variograms of a realization ensemble </w:t>
      </w:r>
      <w:r w:rsidR="00B75B67">
        <w:rPr>
          <w:lang w:val="en-US"/>
        </w:rPr>
        <w:t>across separate files</w:t>
      </w:r>
      <w:bookmarkEnd w:id="1073"/>
      <w:bookmarkEnd w:id="1074"/>
      <w:bookmarkEnd w:id="1075"/>
      <w:bookmarkEnd w:id="1076"/>
      <w:bookmarkEnd w:id="1077"/>
      <w:bookmarkEnd w:id="1078"/>
      <w:bookmarkEnd w:id="107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0" w:name="_Toc512843332"/>
      <w:bookmarkStart w:id="1081" w:name="_Toc524597997"/>
      <w:bookmarkStart w:id="1082" w:name="_Toc527725266"/>
      <w:bookmarkStart w:id="1083" w:name="_Toc527881484"/>
      <w:r>
        <w:rPr>
          <w:lang w:val="en-US"/>
        </w:rPr>
        <w:t>Quick variogram map (FFT-based)</w:t>
      </w:r>
      <w:bookmarkEnd w:id="1080"/>
      <w:bookmarkEnd w:id="1081"/>
      <w:bookmarkEnd w:id="1082"/>
      <w:bookmarkEnd w:id="108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0B01">
        <w:rPr>
          <w:b/>
          <w:noProof/>
          <w:lang w:val="en-US"/>
        </w:rPr>
        <w:t>63</w:t>
      </w:r>
      <w:r w:rsidRPr="00E5680F">
        <w:rPr>
          <w:b/>
        </w:rPr>
        <w:fldChar w:fldCharType="end"/>
      </w:r>
      <w:bookmarkEnd w:id="108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5" w:name="_Toc512843333"/>
      <w:bookmarkStart w:id="1086" w:name="_Toc524597998"/>
      <w:bookmarkStart w:id="1087" w:name="_Toc527725267"/>
      <w:bookmarkStart w:id="1088" w:name="_Toc527881485"/>
      <w:r>
        <w:rPr>
          <w:lang w:val="en-US"/>
        </w:rPr>
        <w:t>Point sets</w:t>
      </w:r>
      <w:bookmarkEnd w:id="1085"/>
      <w:bookmarkEnd w:id="1086"/>
      <w:bookmarkEnd w:id="1087"/>
      <w:bookmarkEnd w:id="108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9" w:name="_Toc524597999"/>
      <w:bookmarkStart w:id="1090" w:name="_Toc527725268"/>
      <w:bookmarkStart w:id="1091" w:name="_Toc527881486"/>
      <w:r>
        <w:rPr>
          <w:lang w:val="en-US"/>
        </w:rPr>
        <w:t xml:space="preserve">Simple modeling </w:t>
      </w:r>
      <w:r w:rsidR="009012AA">
        <w:rPr>
          <w:lang w:val="en-US"/>
        </w:rPr>
        <w:t>techniques</w:t>
      </w:r>
      <w:bookmarkEnd w:id="1089"/>
      <w:bookmarkEnd w:id="1090"/>
      <w:bookmarkEnd w:id="109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2" w:name="_Ref524530026"/>
      <w:bookmarkStart w:id="1093" w:name="_Toc524598000"/>
      <w:bookmarkStart w:id="1094" w:name="_Toc527725269"/>
      <w:bookmarkStart w:id="1095" w:name="_Toc527881487"/>
      <w:r>
        <w:rPr>
          <w:lang w:val="en-US"/>
        </w:rPr>
        <w:t>Nearest Neighbor Estimation (NN)</w:t>
      </w:r>
      <w:bookmarkEnd w:id="1092"/>
      <w:bookmarkEnd w:id="1093"/>
      <w:bookmarkEnd w:id="1094"/>
      <w:bookmarkEnd w:id="109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0B01">
        <w:rPr>
          <w:b/>
          <w:noProof/>
          <w:lang w:val="en-US"/>
        </w:rPr>
        <w:t>64</w:t>
      </w:r>
      <w:r w:rsidRPr="00846146">
        <w:rPr>
          <w:b/>
        </w:rPr>
        <w:fldChar w:fldCharType="end"/>
      </w:r>
      <w:bookmarkEnd w:id="109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7" w:name="_Ref525147966"/>
      <w:bookmarkStart w:id="1098" w:name="_Toc524598001"/>
      <w:bookmarkStart w:id="1099" w:name="_Toc527725270"/>
      <w:bookmarkStart w:id="1100" w:name="_Toc527881488"/>
      <w:r>
        <w:rPr>
          <w:lang w:val="en-US"/>
        </w:rPr>
        <w:t>Average Filter</w:t>
      </w:r>
      <w:bookmarkEnd w:id="1097"/>
      <w:bookmarkEnd w:id="1098"/>
      <w:bookmarkEnd w:id="1099"/>
      <w:bookmarkEnd w:id="110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1" w:name="_Toc524598002"/>
      <w:bookmarkStart w:id="1102" w:name="_Toc527725271"/>
      <w:bookmarkStart w:id="1103" w:name="_Toc527881489"/>
      <w:r>
        <w:rPr>
          <w:lang w:val="en-US"/>
        </w:rPr>
        <w:t>Median Filter</w:t>
      </w:r>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4" w:name="_Toc487275134"/>
      <w:bookmarkStart w:id="1105" w:name="_Toc487288021"/>
      <w:bookmarkStart w:id="1106" w:name="_Ref501997889"/>
      <w:bookmarkStart w:id="1107" w:name="_Toc502253711"/>
      <w:bookmarkStart w:id="1108" w:name="_Toc493432949"/>
      <w:bookmarkStart w:id="1109" w:name="_Toc503638602"/>
      <w:bookmarkStart w:id="1110" w:name="_Toc512843334"/>
      <w:bookmarkStart w:id="1111" w:name="_Toc524598003"/>
      <w:bookmarkStart w:id="1112" w:name="_Toc527725272"/>
      <w:bookmarkStart w:id="1113" w:name="_Toc527881490"/>
      <w:r>
        <w:rPr>
          <w:lang w:val="en-US"/>
        </w:rPr>
        <w:t>Estimation</w:t>
      </w:r>
      <w:bookmarkEnd w:id="1071"/>
      <w:bookmarkEnd w:id="1104"/>
      <w:bookmarkEnd w:id="1105"/>
      <w:bookmarkEnd w:id="1106"/>
      <w:bookmarkEnd w:id="1107"/>
      <w:bookmarkEnd w:id="1108"/>
      <w:bookmarkEnd w:id="1109"/>
      <w:bookmarkEnd w:id="1110"/>
      <w:bookmarkEnd w:id="1111"/>
      <w:bookmarkEnd w:id="1112"/>
      <w:bookmarkEnd w:id="1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4" w:name="_Ref467344848"/>
      <w:bookmarkStart w:id="1115" w:name="_Toc474158370"/>
      <w:bookmarkStart w:id="1116" w:name="_Toc487275135"/>
      <w:bookmarkStart w:id="1117" w:name="_Toc487288022"/>
      <w:bookmarkStart w:id="1118" w:name="_Toc502253712"/>
      <w:bookmarkStart w:id="1119" w:name="_Toc493432950"/>
      <w:bookmarkStart w:id="1120" w:name="_Toc503638603"/>
      <w:bookmarkStart w:id="1121" w:name="_Toc512843335"/>
      <w:bookmarkStart w:id="1122" w:name="_Toc524598004"/>
      <w:bookmarkStart w:id="1123" w:name="_Toc527725273"/>
      <w:bookmarkStart w:id="1124" w:name="_Toc527881491"/>
      <w:r>
        <w:rPr>
          <w:lang w:val="en-US"/>
        </w:rPr>
        <w:t>Kriging</w:t>
      </w:r>
      <w:bookmarkEnd w:id="1114"/>
      <w:bookmarkEnd w:id="1115"/>
      <w:bookmarkEnd w:id="1116"/>
      <w:bookmarkEnd w:id="1117"/>
      <w:bookmarkEnd w:id="1118"/>
      <w:bookmarkEnd w:id="1119"/>
      <w:bookmarkEnd w:id="1120"/>
      <w:bookmarkEnd w:id="1121"/>
      <w:bookmarkEnd w:id="1122"/>
      <w:bookmarkEnd w:id="1123"/>
      <w:bookmarkEnd w:id="11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0B01">
        <w:rPr>
          <w:b/>
          <w:noProof/>
          <w:lang w:val="en-US"/>
        </w:rPr>
        <w:t>65</w:t>
      </w:r>
      <w:r w:rsidRPr="002F5316">
        <w:rPr>
          <w:b/>
        </w:rPr>
        <w:fldChar w:fldCharType="end"/>
      </w:r>
      <w:bookmarkEnd w:id="11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6" w:name="_Toc487275136"/>
      <w:bookmarkStart w:id="1127" w:name="_Toc487288023"/>
      <w:bookmarkStart w:id="1128" w:name="_Toc502253713"/>
      <w:bookmarkStart w:id="1129" w:name="_Toc493432951"/>
      <w:bookmarkStart w:id="1130" w:name="_Toc503638604"/>
      <w:bookmarkStart w:id="1131" w:name="_Toc512843336"/>
      <w:bookmarkStart w:id="1132" w:name="_Toc524598005"/>
      <w:bookmarkStart w:id="1133" w:name="_Toc527725274"/>
      <w:bookmarkStart w:id="1134" w:name="_Toc527881492"/>
      <w:r>
        <w:rPr>
          <w:lang w:val="en-US"/>
        </w:rPr>
        <w:t>Known issues</w:t>
      </w:r>
      <w:bookmarkEnd w:id="1126"/>
      <w:bookmarkEnd w:id="1127"/>
      <w:bookmarkEnd w:id="1128"/>
      <w:bookmarkEnd w:id="1129"/>
      <w:bookmarkEnd w:id="1130"/>
      <w:bookmarkEnd w:id="1131"/>
      <w:bookmarkEnd w:id="1132"/>
      <w:bookmarkEnd w:id="1133"/>
      <w:bookmarkEnd w:id="11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5" w:name="_Toc474158371"/>
      <w:bookmarkStart w:id="1136" w:name="_Toc487275137"/>
      <w:bookmarkStart w:id="1137" w:name="_Toc487288024"/>
      <w:bookmarkStart w:id="1138" w:name="_Toc502253714"/>
      <w:bookmarkStart w:id="1139" w:name="_Toc493432952"/>
      <w:bookmarkStart w:id="1140" w:name="_Toc503638605"/>
      <w:bookmarkStart w:id="1141" w:name="_Toc512843337"/>
      <w:bookmarkStart w:id="1142" w:name="_Toc524598006"/>
      <w:bookmarkStart w:id="1143" w:name="_Ref525627802"/>
      <w:bookmarkStart w:id="1144" w:name="_Toc527725275"/>
      <w:bookmarkStart w:id="1145" w:name="_Toc527881493"/>
      <w:r>
        <w:rPr>
          <w:lang w:val="en-US"/>
        </w:rPr>
        <w:lastRenderedPageBreak/>
        <w:t>Indicator kriging</w:t>
      </w:r>
      <w:r w:rsidR="009301B9">
        <w:rPr>
          <w:lang w:val="en-US"/>
        </w:rPr>
        <w:t xml:space="preserve"> (IK)</w:t>
      </w:r>
      <w:bookmarkEnd w:id="1135"/>
      <w:r w:rsidR="00CB6F23">
        <w:rPr>
          <w:lang w:val="en-US"/>
        </w:rPr>
        <w:t xml:space="preserve"> of </w:t>
      </w:r>
      <w:r w:rsidR="00F0340C">
        <w:rPr>
          <w:lang w:val="en-US"/>
        </w:rPr>
        <w:t xml:space="preserve">a </w:t>
      </w:r>
      <w:r w:rsidR="00CB6F23">
        <w:rPr>
          <w:lang w:val="en-US"/>
        </w:rPr>
        <w:t>continuous variable</w:t>
      </w:r>
      <w:bookmarkEnd w:id="1136"/>
      <w:bookmarkEnd w:id="1137"/>
      <w:bookmarkEnd w:id="1138"/>
      <w:bookmarkEnd w:id="1139"/>
      <w:bookmarkEnd w:id="1140"/>
      <w:bookmarkEnd w:id="1141"/>
      <w:bookmarkEnd w:id="1142"/>
      <w:bookmarkEnd w:id="1143"/>
      <w:bookmarkEnd w:id="1144"/>
      <w:bookmarkEnd w:id="11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6" w:name="_Toc474158372"/>
      <w:bookmarkStart w:id="1147" w:name="_Toc487275138"/>
      <w:bookmarkStart w:id="1148" w:name="_Toc487288025"/>
      <w:bookmarkStart w:id="1149" w:name="_Toc502253715"/>
      <w:bookmarkStart w:id="1150" w:name="_Toc493432953"/>
      <w:bookmarkStart w:id="1151" w:name="_Toc503638606"/>
      <w:bookmarkStart w:id="1152" w:name="_Toc512843338"/>
      <w:bookmarkStart w:id="1153" w:name="_Toc524598007"/>
      <w:bookmarkStart w:id="1154" w:name="_Toc527725276"/>
      <w:bookmarkStart w:id="1155" w:name="_Toc527881494"/>
      <w:r>
        <w:rPr>
          <w:lang w:val="en-US"/>
        </w:rPr>
        <w:t xml:space="preserve">Defining a </w:t>
      </w:r>
      <w:r w:rsidR="003B1ECF">
        <w:rPr>
          <w:lang w:val="en-US"/>
        </w:rPr>
        <w:t>threshold c.d.f.</w:t>
      </w:r>
      <w:r w:rsidR="00AE2DF7">
        <w:rPr>
          <w:lang w:val="en-US"/>
        </w:rPr>
        <w:t xml:space="preserve"> for a continuous variable</w:t>
      </w:r>
      <w:bookmarkEnd w:id="1146"/>
      <w:bookmarkEnd w:id="1147"/>
      <w:bookmarkEnd w:id="1148"/>
      <w:bookmarkEnd w:id="1149"/>
      <w:bookmarkEnd w:id="1150"/>
      <w:bookmarkEnd w:id="1151"/>
      <w:bookmarkEnd w:id="1152"/>
      <w:bookmarkEnd w:id="1153"/>
      <w:bookmarkEnd w:id="1154"/>
      <w:bookmarkEnd w:id="115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0B01">
        <w:rPr>
          <w:b/>
          <w:noProof/>
          <w:lang w:val="en-US"/>
        </w:rPr>
        <w:t>66</w:t>
      </w:r>
      <w:r w:rsidRPr="00A44D9C">
        <w:rPr>
          <w:b/>
        </w:rPr>
        <w:fldChar w:fldCharType="end"/>
      </w:r>
      <w:bookmarkEnd w:id="115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0B01">
        <w:rPr>
          <w:b/>
          <w:noProof/>
          <w:lang w:val="en-US"/>
        </w:rPr>
        <w:t>67</w:t>
      </w:r>
      <w:r w:rsidRPr="00B57087">
        <w:rPr>
          <w:b/>
        </w:rPr>
        <w:fldChar w:fldCharType="end"/>
      </w:r>
      <w:bookmarkEnd w:id="115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8" w:name="_Toc487275139"/>
      <w:bookmarkStart w:id="1159" w:name="_Toc487288026"/>
      <w:bookmarkStart w:id="1160" w:name="_Toc502253716"/>
      <w:bookmarkStart w:id="1161" w:name="_Toc493432954"/>
      <w:bookmarkStart w:id="1162" w:name="_Toc503638607"/>
      <w:bookmarkStart w:id="1163" w:name="_Toc512843339"/>
      <w:bookmarkStart w:id="1164" w:name="_Toc524598008"/>
      <w:bookmarkStart w:id="1165" w:name="_Toc527725277"/>
      <w:bookmarkStart w:id="1166" w:name="_Toc527881495"/>
      <w:r>
        <w:rPr>
          <w:lang w:val="en-US"/>
        </w:rPr>
        <w:t>Running IK for a continuous variable</w:t>
      </w:r>
      <w:bookmarkEnd w:id="1158"/>
      <w:bookmarkEnd w:id="1159"/>
      <w:bookmarkEnd w:id="1160"/>
      <w:bookmarkEnd w:id="1161"/>
      <w:bookmarkEnd w:id="1162"/>
      <w:bookmarkEnd w:id="1163"/>
      <w:bookmarkEnd w:id="1164"/>
      <w:bookmarkEnd w:id="1165"/>
      <w:bookmarkEnd w:id="11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0B01">
        <w:rPr>
          <w:b/>
          <w:noProof/>
          <w:lang w:val="en-US"/>
        </w:rPr>
        <w:t>68</w:t>
      </w:r>
      <w:r w:rsidRPr="00601BF6">
        <w:rPr>
          <w:b/>
        </w:rPr>
        <w:fldChar w:fldCharType="end"/>
      </w:r>
      <w:bookmarkEnd w:id="11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0B01">
        <w:rPr>
          <w:b/>
          <w:noProof/>
          <w:lang w:val="en-US"/>
        </w:rPr>
        <w:t>69</w:t>
      </w:r>
      <w:r w:rsidRPr="0072360D">
        <w:rPr>
          <w:b/>
        </w:rPr>
        <w:fldChar w:fldCharType="end"/>
      </w:r>
      <w:bookmarkEnd w:id="11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9" w:name="_Ref478906858"/>
      <w:bookmarkStart w:id="1170" w:name="_Toc487275140"/>
      <w:bookmarkStart w:id="1171" w:name="_Toc487288027"/>
      <w:bookmarkStart w:id="1172" w:name="_Toc502253717"/>
      <w:bookmarkStart w:id="1173" w:name="_Toc493432955"/>
      <w:bookmarkStart w:id="1174" w:name="_Toc503638608"/>
      <w:bookmarkStart w:id="1175" w:name="_Toc512843340"/>
      <w:bookmarkStart w:id="1176" w:name="_Toc524598009"/>
      <w:bookmarkStart w:id="1177" w:name="_Toc527725278"/>
      <w:bookmarkStart w:id="1178" w:name="_Toc527881496"/>
      <w:r w:rsidRPr="00C57833">
        <w:rPr>
          <w:lang w:val="en-US"/>
        </w:rPr>
        <w:t>Post-processing the results</w:t>
      </w:r>
      <w:bookmarkEnd w:id="1169"/>
      <w:bookmarkEnd w:id="1170"/>
      <w:bookmarkEnd w:id="1171"/>
      <w:bookmarkEnd w:id="1172"/>
      <w:bookmarkEnd w:id="1173"/>
      <w:bookmarkEnd w:id="1174"/>
      <w:bookmarkEnd w:id="1175"/>
      <w:bookmarkEnd w:id="1176"/>
      <w:bookmarkEnd w:id="1177"/>
      <w:bookmarkEnd w:id="11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0B01">
        <w:rPr>
          <w:b/>
          <w:noProof/>
          <w:lang w:val="en-US"/>
        </w:rPr>
        <w:t>70</w:t>
      </w:r>
      <w:r w:rsidRPr="00841F6F">
        <w:rPr>
          <w:b/>
        </w:rPr>
        <w:fldChar w:fldCharType="end"/>
      </w:r>
      <w:bookmarkEnd w:id="11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0" w:name="_Toc487275141"/>
      <w:bookmarkStart w:id="1181" w:name="_Toc487288028"/>
      <w:bookmarkStart w:id="1182" w:name="_Toc502253718"/>
      <w:bookmarkStart w:id="1183" w:name="_Toc493432956"/>
      <w:bookmarkStart w:id="1184" w:name="_Toc503638609"/>
      <w:bookmarkStart w:id="1185" w:name="_Toc512843341"/>
      <w:bookmarkStart w:id="1186" w:name="_Toc524598010"/>
      <w:bookmarkStart w:id="1187" w:name="_Toc527725279"/>
      <w:bookmarkStart w:id="1188" w:name="_Toc527881497"/>
      <w:r>
        <w:rPr>
          <w:lang w:val="en-US"/>
        </w:rPr>
        <w:lastRenderedPageBreak/>
        <w:t>Known issues</w:t>
      </w:r>
      <w:bookmarkEnd w:id="1180"/>
      <w:bookmarkEnd w:id="1181"/>
      <w:bookmarkEnd w:id="1182"/>
      <w:bookmarkEnd w:id="1183"/>
      <w:bookmarkEnd w:id="1184"/>
      <w:bookmarkEnd w:id="1185"/>
      <w:bookmarkEnd w:id="1186"/>
      <w:bookmarkEnd w:id="1187"/>
      <w:bookmarkEnd w:id="11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9" w:name="_Toc487275142"/>
      <w:bookmarkStart w:id="1190" w:name="_Toc487288029"/>
      <w:bookmarkStart w:id="1191" w:name="_Toc502253719"/>
      <w:bookmarkStart w:id="1192" w:name="_Toc493432957"/>
      <w:bookmarkStart w:id="1193" w:name="_Toc503638610"/>
      <w:bookmarkStart w:id="1194" w:name="_Toc512843342"/>
      <w:bookmarkStart w:id="1195" w:name="_Toc524598011"/>
      <w:bookmarkStart w:id="1196" w:name="_Ref525627983"/>
      <w:bookmarkStart w:id="1197" w:name="_Toc527725280"/>
      <w:bookmarkStart w:id="1198" w:name="_Toc527881498"/>
      <w:r>
        <w:rPr>
          <w:lang w:val="en-US"/>
        </w:rPr>
        <w:t>IK for a categorical variable</w:t>
      </w:r>
      <w:bookmarkEnd w:id="1189"/>
      <w:bookmarkEnd w:id="1190"/>
      <w:bookmarkEnd w:id="1191"/>
      <w:bookmarkEnd w:id="1192"/>
      <w:bookmarkEnd w:id="1193"/>
      <w:bookmarkEnd w:id="1194"/>
      <w:bookmarkEnd w:id="1195"/>
      <w:bookmarkEnd w:id="1196"/>
      <w:bookmarkEnd w:id="1197"/>
      <w:bookmarkEnd w:id="119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9" w:name="_Toc474158373"/>
      <w:bookmarkStart w:id="1200" w:name="_Toc487275143"/>
      <w:bookmarkStart w:id="1201" w:name="_Toc487288030"/>
      <w:bookmarkStart w:id="1202" w:name="_Toc502253720"/>
      <w:bookmarkStart w:id="1203" w:name="_Toc493432958"/>
      <w:bookmarkStart w:id="1204" w:name="_Toc503638611"/>
      <w:bookmarkStart w:id="1205" w:name="_Toc512843343"/>
      <w:bookmarkStart w:id="1206" w:name="_Toc524598012"/>
      <w:bookmarkStart w:id="1207" w:name="_Toc527725281"/>
      <w:bookmarkStart w:id="1208" w:name="_Toc527881499"/>
      <w:r>
        <w:rPr>
          <w:lang w:val="en-US"/>
        </w:rPr>
        <w:t>Defining a class p.d.f. for a categorical variable</w:t>
      </w:r>
      <w:bookmarkEnd w:id="1199"/>
      <w:bookmarkEnd w:id="1200"/>
      <w:bookmarkEnd w:id="1201"/>
      <w:bookmarkEnd w:id="1202"/>
      <w:bookmarkEnd w:id="1203"/>
      <w:bookmarkEnd w:id="1204"/>
      <w:bookmarkEnd w:id="1205"/>
      <w:bookmarkEnd w:id="1206"/>
      <w:bookmarkEnd w:id="1207"/>
      <w:bookmarkEnd w:id="12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0B01">
        <w:rPr>
          <w:b/>
          <w:noProof/>
          <w:lang w:val="en-US"/>
        </w:rPr>
        <w:t>71</w:t>
      </w:r>
      <w:r w:rsidRPr="005A7D5D">
        <w:rPr>
          <w:b/>
        </w:rPr>
        <w:fldChar w:fldCharType="end"/>
      </w:r>
      <w:bookmarkEnd w:id="12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0B01">
        <w:rPr>
          <w:b/>
          <w:noProof/>
          <w:lang w:val="en-US"/>
        </w:rPr>
        <w:t>72</w:t>
      </w:r>
      <w:r w:rsidRPr="001E35E0">
        <w:rPr>
          <w:b/>
        </w:rPr>
        <w:fldChar w:fldCharType="end"/>
      </w:r>
      <w:bookmarkEnd w:id="1210"/>
      <w:r w:rsidRPr="001E35E0">
        <w:rPr>
          <w:lang w:val="en-US"/>
        </w:rPr>
        <w:t xml:space="preserve"> Defining a p.d.f. for a categorical variable</w:t>
      </w:r>
    </w:p>
    <w:p w:rsidR="00D74278" w:rsidRDefault="002D007C" w:rsidP="002D007C">
      <w:pPr>
        <w:pStyle w:val="Ttulo3"/>
        <w:rPr>
          <w:lang w:val="en-US"/>
        </w:rPr>
      </w:pPr>
      <w:bookmarkStart w:id="1211" w:name="_Toc474158374"/>
      <w:bookmarkStart w:id="1212" w:name="_Toc487275144"/>
      <w:bookmarkStart w:id="1213" w:name="_Toc487288031"/>
      <w:bookmarkStart w:id="1214" w:name="_Toc502253721"/>
      <w:bookmarkStart w:id="1215" w:name="_Toc493432959"/>
      <w:bookmarkStart w:id="1216" w:name="_Toc503638612"/>
      <w:bookmarkStart w:id="1217" w:name="_Toc512843344"/>
      <w:bookmarkStart w:id="1218" w:name="_Toc524598013"/>
      <w:bookmarkStart w:id="1219" w:name="_Toc527725282"/>
      <w:bookmarkStart w:id="1220"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1"/>
      <w:bookmarkEnd w:id="1212"/>
      <w:bookmarkEnd w:id="1213"/>
      <w:bookmarkEnd w:id="1214"/>
      <w:bookmarkEnd w:id="1215"/>
      <w:bookmarkEnd w:id="1216"/>
      <w:bookmarkEnd w:id="1217"/>
      <w:bookmarkEnd w:id="1218"/>
      <w:bookmarkEnd w:id="1219"/>
      <w:bookmarkEnd w:id="1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0B01">
        <w:rPr>
          <w:b/>
          <w:noProof/>
          <w:lang w:val="en-US"/>
        </w:rPr>
        <w:t>73</w:t>
      </w:r>
      <w:r w:rsidRPr="005558D0">
        <w:rPr>
          <w:b/>
        </w:rPr>
        <w:fldChar w:fldCharType="end"/>
      </w:r>
      <w:bookmarkEnd w:id="1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0B01">
        <w:rPr>
          <w:b/>
          <w:noProof/>
          <w:lang w:val="en-US"/>
        </w:rPr>
        <w:t>74</w:t>
      </w:r>
      <w:r w:rsidRPr="00B706DF">
        <w:rPr>
          <w:b/>
        </w:rPr>
        <w:fldChar w:fldCharType="end"/>
      </w:r>
      <w:bookmarkEnd w:id="1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3" w:name="_Toc487275145"/>
      <w:bookmarkStart w:id="1224" w:name="_Toc487288032"/>
      <w:bookmarkStart w:id="1225" w:name="_Toc502253722"/>
      <w:bookmarkStart w:id="1226" w:name="_Toc493432960"/>
      <w:bookmarkStart w:id="1227" w:name="_Toc503638613"/>
      <w:bookmarkStart w:id="1228" w:name="_Toc512843345"/>
      <w:bookmarkStart w:id="1229" w:name="_Toc524598014"/>
      <w:bookmarkStart w:id="1230" w:name="_Toc527725283"/>
      <w:bookmarkStart w:id="1231" w:name="_Toc527881501"/>
      <w:r>
        <w:rPr>
          <w:lang w:val="en-US"/>
        </w:rPr>
        <w:t>Creating a maximum likelihood facies map</w:t>
      </w:r>
      <w:bookmarkEnd w:id="1223"/>
      <w:bookmarkEnd w:id="1224"/>
      <w:bookmarkEnd w:id="1225"/>
      <w:bookmarkEnd w:id="1226"/>
      <w:bookmarkEnd w:id="1227"/>
      <w:bookmarkEnd w:id="1228"/>
      <w:bookmarkEnd w:id="1229"/>
      <w:bookmarkEnd w:id="1230"/>
      <w:bookmarkEnd w:id="123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0B01">
        <w:rPr>
          <w:b/>
          <w:noProof/>
          <w:lang w:val="en-US"/>
        </w:rPr>
        <w:t>75</w:t>
      </w:r>
      <w:r w:rsidRPr="008D30DA">
        <w:rPr>
          <w:b/>
        </w:rPr>
        <w:fldChar w:fldCharType="end"/>
      </w:r>
      <w:bookmarkEnd w:id="12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3" w:name="_Toc487275146"/>
      <w:bookmarkStart w:id="1234" w:name="_Toc487288033"/>
      <w:bookmarkStart w:id="1235" w:name="_Toc502253723"/>
      <w:bookmarkStart w:id="1236" w:name="_Toc493432961"/>
      <w:bookmarkStart w:id="1237" w:name="_Toc503638614"/>
      <w:bookmarkStart w:id="1238" w:name="_Toc512843346"/>
      <w:bookmarkStart w:id="1239" w:name="_Toc524598015"/>
      <w:bookmarkStart w:id="1240" w:name="_Toc527725284"/>
      <w:bookmarkStart w:id="1241" w:name="_Toc527881502"/>
      <w:r>
        <w:rPr>
          <w:lang w:val="en-US"/>
        </w:rPr>
        <w:t>Known issues</w:t>
      </w:r>
      <w:bookmarkEnd w:id="1233"/>
      <w:bookmarkEnd w:id="1234"/>
      <w:bookmarkEnd w:id="1235"/>
      <w:bookmarkEnd w:id="1236"/>
      <w:bookmarkEnd w:id="1237"/>
      <w:bookmarkEnd w:id="1238"/>
      <w:bookmarkEnd w:id="1239"/>
      <w:bookmarkEnd w:id="1240"/>
      <w:bookmarkEnd w:id="12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2" w:name="_Toc487275147"/>
      <w:bookmarkStart w:id="1243" w:name="_Toc487288034"/>
      <w:bookmarkStart w:id="1244" w:name="_Toc502253724"/>
      <w:bookmarkStart w:id="1245" w:name="_Toc493432962"/>
      <w:bookmarkStart w:id="1246" w:name="_Toc503638615"/>
      <w:bookmarkStart w:id="1247" w:name="_Toc512843347"/>
      <w:bookmarkStart w:id="1248" w:name="_Toc524598016"/>
      <w:bookmarkStart w:id="1249" w:name="_Ref525890254"/>
      <w:bookmarkStart w:id="1250" w:name="_Ref526260289"/>
      <w:bookmarkStart w:id="1251" w:name="_Toc527725285"/>
      <w:bookmarkStart w:id="1252"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2"/>
      <w:bookmarkEnd w:id="1243"/>
      <w:bookmarkEnd w:id="1244"/>
      <w:bookmarkEnd w:id="1245"/>
      <w:bookmarkEnd w:id="1246"/>
      <w:bookmarkEnd w:id="1247"/>
      <w:bookmarkEnd w:id="1248"/>
      <w:bookmarkEnd w:id="1249"/>
      <w:bookmarkEnd w:id="1250"/>
      <w:bookmarkEnd w:id="1251"/>
      <w:bookmarkEnd w:id="125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6</w:t>
      </w:r>
      <w:r w:rsidRPr="00041AC0">
        <w:rPr>
          <w:b/>
        </w:rPr>
        <w:fldChar w:fldCharType="end"/>
      </w:r>
      <w:bookmarkEnd w:id="125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0B01">
        <w:rPr>
          <w:b/>
          <w:noProof/>
          <w:lang w:val="en-US"/>
        </w:rPr>
        <w:t>77</w:t>
      </w:r>
      <w:r w:rsidRPr="00041AC0">
        <w:rPr>
          <w:b/>
        </w:rPr>
        <w:fldChar w:fldCharType="end"/>
      </w:r>
      <w:bookmarkEnd w:id="125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5" w:name="_Toc487275148"/>
      <w:bookmarkStart w:id="1256" w:name="_Toc487288035"/>
      <w:bookmarkStart w:id="1257" w:name="_Toc502253725"/>
      <w:bookmarkStart w:id="1258" w:name="_Toc493432963"/>
      <w:bookmarkStart w:id="1259" w:name="_Toc503638616"/>
      <w:bookmarkStart w:id="1260" w:name="_Toc512843348"/>
      <w:bookmarkStart w:id="1261" w:name="_Toc524598017"/>
      <w:bookmarkStart w:id="1262" w:name="_Toc527725286"/>
      <w:bookmarkStart w:id="1263" w:name="_Toc527881504"/>
      <w:r>
        <w:rPr>
          <w:lang w:val="en-US"/>
        </w:rPr>
        <w:lastRenderedPageBreak/>
        <w:t>Interpretation for categorical attributes</w:t>
      </w:r>
      <w:bookmarkEnd w:id="1255"/>
      <w:bookmarkEnd w:id="1256"/>
      <w:bookmarkEnd w:id="1257"/>
      <w:bookmarkEnd w:id="1258"/>
      <w:bookmarkEnd w:id="1259"/>
      <w:bookmarkEnd w:id="1260"/>
      <w:bookmarkEnd w:id="1261"/>
      <w:bookmarkEnd w:id="1262"/>
      <w:bookmarkEnd w:id="126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0B01">
        <w:rPr>
          <w:b/>
          <w:noProof/>
          <w:lang w:val="en-US"/>
        </w:rPr>
        <w:t>78</w:t>
      </w:r>
      <w:r w:rsidRPr="00FF7EBF">
        <w:rPr>
          <w:b/>
        </w:rPr>
        <w:fldChar w:fldCharType="end"/>
      </w:r>
      <w:bookmarkEnd w:id="126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5" w:name="_Toc487275149"/>
      <w:bookmarkStart w:id="1266" w:name="_Toc487288036"/>
      <w:bookmarkStart w:id="1267" w:name="_Toc502253726"/>
      <w:bookmarkStart w:id="1268" w:name="_Toc493432964"/>
      <w:bookmarkStart w:id="1269" w:name="_Toc503638617"/>
      <w:bookmarkStart w:id="1270" w:name="_Toc512843349"/>
      <w:bookmarkStart w:id="1271" w:name="_Toc524598018"/>
      <w:bookmarkStart w:id="1272" w:name="_Toc527725287"/>
      <w:bookmarkStart w:id="1273" w:name="_Toc527881505"/>
      <w:r>
        <w:rPr>
          <w:lang w:val="en-US"/>
        </w:rPr>
        <w:t xml:space="preserve">Interpretation for </w:t>
      </w:r>
      <w:r w:rsidR="008442A4">
        <w:rPr>
          <w:lang w:val="en-US"/>
        </w:rPr>
        <w:t>continuous</w:t>
      </w:r>
      <w:r>
        <w:rPr>
          <w:lang w:val="en-US"/>
        </w:rPr>
        <w:t xml:space="preserve"> attributes</w:t>
      </w:r>
      <w:bookmarkEnd w:id="1265"/>
      <w:bookmarkEnd w:id="1266"/>
      <w:bookmarkEnd w:id="1267"/>
      <w:bookmarkEnd w:id="1268"/>
      <w:bookmarkEnd w:id="1269"/>
      <w:bookmarkEnd w:id="1270"/>
      <w:bookmarkEnd w:id="1271"/>
      <w:bookmarkEnd w:id="1272"/>
      <w:bookmarkEnd w:id="127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0B01">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4" w:name="_Toc487275150"/>
      <w:bookmarkStart w:id="1275" w:name="_Toc487288037"/>
      <w:bookmarkStart w:id="1276" w:name="_Toc502253727"/>
      <w:bookmarkStart w:id="1277" w:name="_Toc493432965"/>
      <w:bookmarkStart w:id="1278" w:name="_Toc503638618"/>
      <w:bookmarkStart w:id="1279" w:name="_Toc512843350"/>
      <w:bookmarkStart w:id="1280" w:name="_Toc524598019"/>
      <w:bookmarkStart w:id="1281" w:name="_Toc527725288"/>
      <w:bookmarkStart w:id="1282" w:name="_Toc527881506"/>
      <w:r>
        <w:rPr>
          <w:lang w:val="en-US"/>
        </w:rPr>
        <w:t>Multiple secondary data</w:t>
      </w:r>
      <w:bookmarkEnd w:id="1274"/>
      <w:bookmarkEnd w:id="1275"/>
      <w:bookmarkEnd w:id="1276"/>
      <w:bookmarkEnd w:id="1277"/>
      <w:bookmarkEnd w:id="1278"/>
      <w:bookmarkEnd w:id="1279"/>
      <w:bookmarkEnd w:id="1280"/>
      <w:bookmarkEnd w:id="1281"/>
      <w:bookmarkEnd w:id="128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3" w:name="_Toc487275151"/>
      <w:bookmarkStart w:id="1284" w:name="_Toc487288038"/>
      <w:bookmarkStart w:id="1285" w:name="_Toc502253728"/>
      <w:bookmarkStart w:id="1286" w:name="_Toc493432966"/>
      <w:bookmarkStart w:id="1287" w:name="_Toc503638619"/>
      <w:bookmarkStart w:id="1288" w:name="_Toc512843351"/>
      <w:bookmarkStart w:id="1289" w:name="_Toc524598020"/>
      <w:bookmarkStart w:id="1290" w:name="_Toc527725289"/>
      <w:bookmarkStart w:id="1291" w:name="_Toc527881507"/>
      <w:r>
        <w:rPr>
          <w:lang w:val="en-US"/>
        </w:rPr>
        <w:t>Known issues</w:t>
      </w:r>
      <w:bookmarkEnd w:id="1283"/>
      <w:bookmarkEnd w:id="1284"/>
      <w:bookmarkEnd w:id="1285"/>
      <w:bookmarkEnd w:id="1286"/>
      <w:bookmarkEnd w:id="1287"/>
      <w:bookmarkEnd w:id="1288"/>
      <w:bookmarkEnd w:id="1289"/>
      <w:bookmarkEnd w:id="1290"/>
      <w:bookmarkEnd w:id="12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2" w:name="_Toc474158375"/>
      <w:bookmarkStart w:id="1293" w:name="_Toc487275152"/>
      <w:bookmarkStart w:id="1294" w:name="_Toc487288039"/>
      <w:bookmarkStart w:id="1295" w:name="_Toc502253729"/>
      <w:bookmarkStart w:id="1296" w:name="_Toc493432967"/>
      <w:bookmarkStart w:id="1297" w:name="_Toc503638620"/>
      <w:bookmarkStart w:id="1298" w:name="_Toc512843352"/>
      <w:bookmarkStart w:id="1299" w:name="_Toc524598021"/>
      <w:bookmarkStart w:id="1300" w:name="_Toc527725290"/>
      <w:bookmarkStart w:id="1301" w:name="_Toc527881508"/>
      <w:r>
        <w:rPr>
          <w:lang w:val="en-US"/>
        </w:rPr>
        <w:t>Cokriging</w:t>
      </w:r>
      <w:bookmarkEnd w:id="1292"/>
      <w:bookmarkEnd w:id="1293"/>
      <w:bookmarkEnd w:id="1294"/>
      <w:bookmarkEnd w:id="1295"/>
      <w:bookmarkEnd w:id="1296"/>
      <w:bookmarkEnd w:id="1297"/>
      <w:bookmarkEnd w:id="1298"/>
      <w:bookmarkEnd w:id="1299"/>
      <w:bookmarkEnd w:id="1300"/>
      <w:bookmarkEnd w:id="130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2" w:name="_Toc474158376"/>
      <w:bookmarkStart w:id="1303" w:name="_Toc487275153"/>
      <w:bookmarkStart w:id="1304" w:name="_Toc487288040"/>
      <w:bookmarkStart w:id="1305" w:name="_Toc502253730"/>
      <w:bookmarkStart w:id="1306" w:name="_Toc493432968"/>
      <w:bookmarkStart w:id="1307" w:name="_Toc503638621"/>
      <w:bookmarkStart w:id="1308" w:name="_Toc512843353"/>
      <w:bookmarkStart w:id="1309" w:name="_Toc524598022"/>
      <w:bookmarkStart w:id="1310" w:name="_Toc527725291"/>
      <w:bookmarkStart w:id="1311" w:name="_Toc527881509"/>
      <w:r>
        <w:rPr>
          <w:lang w:val="en-US"/>
        </w:rPr>
        <w:t>Cokriging variography</w:t>
      </w:r>
      <w:bookmarkEnd w:id="1302"/>
      <w:bookmarkEnd w:id="1303"/>
      <w:bookmarkEnd w:id="1304"/>
      <w:bookmarkEnd w:id="1305"/>
      <w:bookmarkEnd w:id="1306"/>
      <w:bookmarkEnd w:id="1307"/>
      <w:bookmarkEnd w:id="1308"/>
      <w:bookmarkEnd w:id="1309"/>
      <w:bookmarkEnd w:id="1310"/>
      <w:bookmarkEnd w:id="131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2" w:name="_Toc487275154"/>
      <w:bookmarkStart w:id="1313" w:name="_Toc487288041"/>
      <w:bookmarkStart w:id="1314" w:name="_Toc502253731"/>
      <w:bookmarkStart w:id="1315" w:name="_Toc493432969"/>
      <w:bookmarkStart w:id="1316" w:name="_Toc503638622"/>
      <w:bookmarkStart w:id="1317" w:name="_Toc512843354"/>
      <w:bookmarkStart w:id="1318" w:name="_Toc524598023"/>
      <w:bookmarkStart w:id="1319" w:name="_Toc527725292"/>
      <w:bookmarkStart w:id="1320" w:name="_Toc527881510"/>
      <w:r w:rsidRPr="00347C3F">
        <w:rPr>
          <w:lang w:val="en-US"/>
        </w:rPr>
        <w:t>The Linear Model of Coregionalization (LMC)</w:t>
      </w:r>
      <w:bookmarkEnd w:id="1312"/>
      <w:bookmarkEnd w:id="1313"/>
      <w:bookmarkEnd w:id="1314"/>
      <w:bookmarkEnd w:id="1315"/>
      <w:bookmarkEnd w:id="1316"/>
      <w:bookmarkEnd w:id="1317"/>
      <w:bookmarkEnd w:id="1318"/>
      <w:bookmarkEnd w:id="1319"/>
      <w:bookmarkEnd w:id="132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01D9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01D9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01D9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01D9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01D9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01D9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1" w:name="_Toc503638623"/>
      <w:bookmarkStart w:id="1322" w:name="_Toc512843355"/>
      <w:bookmarkStart w:id="1323" w:name="_Toc524598024"/>
      <w:bookmarkStart w:id="1324" w:name="_Toc527725293"/>
      <w:bookmarkStart w:id="1325" w:name="_Toc527881511"/>
      <w:bookmarkStart w:id="1326" w:name="_Toc487275155"/>
      <w:bookmarkStart w:id="1327" w:name="_Toc487288042"/>
      <w:bookmarkStart w:id="1328" w:name="_Toc502253732"/>
      <w:r>
        <w:rPr>
          <w:lang w:val="en-US"/>
        </w:rPr>
        <w:t xml:space="preserve">Deciding between Full </w:t>
      </w:r>
      <w:r w:rsidR="000B5E77">
        <w:rPr>
          <w:lang w:val="en-US"/>
        </w:rPr>
        <w:t>Cokriging</w:t>
      </w:r>
      <w:r>
        <w:rPr>
          <w:lang w:val="en-US"/>
        </w:rPr>
        <w:t>, MM1 and MM2</w:t>
      </w:r>
      <w:bookmarkEnd w:id="1321"/>
      <w:bookmarkEnd w:id="1322"/>
      <w:bookmarkEnd w:id="1323"/>
      <w:bookmarkEnd w:id="1324"/>
      <w:bookmarkEnd w:id="132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9" w:name="_Ref502480110"/>
      <w:bookmarkStart w:id="13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0B01">
        <w:rPr>
          <w:b/>
          <w:noProof/>
          <w:lang w:val="en-US"/>
        </w:rPr>
        <w:t>80</w:t>
      </w:r>
      <w:r w:rsidRPr="00382AFB">
        <w:rPr>
          <w:b/>
        </w:rPr>
        <w:fldChar w:fldCharType="end"/>
      </w:r>
      <w:bookmarkEnd w:id="13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0"/>
    </w:p>
    <w:p w:rsidR="000B5E77" w:rsidRDefault="00585960" w:rsidP="000B5E77">
      <w:pPr>
        <w:pStyle w:val="Ttulo3"/>
        <w:rPr>
          <w:lang w:val="en-US"/>
        </w:rPr>
      </w:pPr>
      <w:bookmarkStart w:id="1331" w:name="_Toc493432970"/>
      <w:bookmarkStart w:id="1332" w:name="_Ref502476449"/>
      <w:bookmarkStart w:id="1333" w:name="_Ref502477404"/>
      <w:bookmarkStart w:id="1334" w:name="_Ref502762387"/>
      <w:bookmarkStart w:id="1335" w:name="_Ref502772873"/>
      <w:bookmarkStart w:id="1336" w:name="_Ref502772880"/>
      <w:bookmarkStart w:id="1337" w:name="_Toc503638624"/>
      <w:bookmarkStart w:id="1338" w:name="_Toc512843356"/>
      <w:bookmarkStart w:id="1339" w:name="_Toc524598025"/>
      <w:bookmarkStart w:id="1340" w:name="_Toc527725294"/>
      <w:bookmarkStart w:id="1341" w:name="_Toc527881512"/>
      <w:r>
        <w:rPr>
          <w:lang w:val="en-US"/>
        </w:rPr>
        <w:t>Full c</w:t>
      </w:r>
      <w:r w:rsidR="000B5E77">
        <w:rPr>
          <w:lang w:val="en-US"/>
        </w:rPr>
        <w:t xml:space="preserve">okriging with </w:t>
      </w:r>
      <w:r w:rsidR="000B5E77" w:rsidRPr="000B5E77">
        <w:rPr>
          <w:rStyle w:val="SourceCodeChar"/>
        </w:rPr>
        <w:t>cokb3d</w:t>
      </w:r>
      <w:bookmarkEnd w:id="1326"/>
      <w:bookmarkEnd w:id="1327"/>
      <w:bookmarkEnd w:id="1328"/>
      <w:bookmarkEnd w:id="1331"/>
      <w:bookmarkEnd w:id="1332"/>
      <w:bookmarkEnd w:id="1333"/>
      <w:bookmarkEnd w:id="1334"/>
      <w:bookmarkEnd w:id="1335"/>
      <w:bookmarkEnd w:id="1336"/>
      <w:bookmarkEnd w:id="1337"/>
      <w:bookmarkEnd w:id="1338"/>
      <w:bookmarkEnd w:id="1339"/>
      <w:bookmarkEnd w:id="1340"/>
      <w:bookmarkEnd w:id="13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0B01">
        <w:rPr>
          <w:b/>
          <w:noProof/>
          <w:lang w:val="en-US"/>
        </w:rPr>
        <w:t>81</w:t>
      </w:r>
      <w:r w:rsidRPr="00917A74">
        <w:rPr>
          <w:b/>
        </w:rPr>
        <w:fldChar w:fldCharType="end"/>
      </w:r>
      <w:bookmarkEnd w:id="134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3" w:name="_Ref502477953"/>
      <w:bookmarkStart w:id="1344" w:name="_Toc503638625"/>
      <w:bookmarkStart w:id="1345" w:name="_Toc512843357"/>
      <w:bookmarkStart w:id="1346" w:name="_Toc524598026"/>
      <w:bookmarkStart w:id="1347" w:name="_Toc527725295"/>
      <w:bookmarkStart w:id="1348" w:name="_Toc527881513"/>
      <w:bookmarkStart w:id="134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3"/>
      <w:bookmarkEnd w:id="1344"/>
      <w:bookmarkEnd w:id="1345"/>
      <w:bookmarkEnd w:id="1346"/>
      <w:bookmarkEnd w:id="1347"/>
      <w:bookmarkEnd w:id="134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0B01">
        <w:rPr>
          <w:b/>
          <w:noProof/>
          <w:lang w:val="en-US"/>
        </w:rPr>
        <w:t>82</w:t>
      </w:r>
      <w:r w:rsidRPr="00D358AB">
        <w:rPr>
          <w:b/>
        </w:rPr>
        <w:fldChar w:fldCharType="end"/>
      </w:r>
      <w:bookmarkEnd w:id="13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3</w:t>
      </w:r>
      <w:r w:rsidRPr="007D232D">
        <w:rPr>
          <w:b/>
        </w:rPr>
        <w:fldChar w:fldCharType="end"/>
      </w:r>
      <w:bookmarkEnd w:id="13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0B01">
        <w:rPr>
          <w:b/>
          <w:noProof/>
          <w:lang w:val="en-US"/>
        </w:rPr>
        <w:t>84</w:t>
      </w:r>
      <w:r w:rsidRPr="007D232D">
        <w:rPr>
          <w:b/>
        </w:rPr>
        <w:fldChar w:fldCharType="end"/>
      </w:r>
      <w:bookmarkEnd w:id="13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3" w:name="_Toc503638626"/>
      <w:bookmarkStart w:id="1354" w:name="_Toc512843358"/>
      <w:bookmarkStart w:id="1355" w:name="_Toc524598027"/>
      <w:bookmarkStart w:id="1356" w:name="_Toc527725296"/>
      <w:bookmarkStart w:id="1357" w:name="_Toc527881514"/>
      <w:r>
        <w:rPr>
          <w:lang w:val="en-US"/>
        </w:rPr>
        <w:t xml:space="preserve">Issues with </w:t>
      </w:r>
      <w:r w:rsidRPr="006C6AE3">
        <w:rPr>
          <w:rStyle w:val="SourceCodeChar"/>
        </w:rPr>
        <w:t>newcokb3d</w:t>
      </w:r>
      <w:bookmarkEnd w:id="1353"/>
      <w:bookmarkEnd w:id="1354"/>
      <w:bookmarkEnd w:id="1355"/>
      <w:bookmarkEnd w:id="1356"/>
      <w:bookmarkEnd w:id="135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8" w:name="_Toc493432971"/>
      <w:bookmarkStart w:id="1359" w:name="_Toc503638627"/>
      <w:bookmarkStart w:id="1360" w:name="_Ref506391392"/>
      <w:bookmarkStart w:id="1361" w:name="_Toc512843359"/>
      <w:bookmarkStart w:id="1362" w:name="_Toc524598028"/>
      <w:bookmarkStart w:id="1363" w:name="_Toc527725297"/>
      <w:bookmarkStart w:id="1364" w:name="_Toc527881515"/>
      <w:r>
        <w:rPr>
          <w:lang w:val="en-US"/>
        </w:rPr>
        <w:t>Estimation of unvalued cells</w:t>
      </w:r>
      <w:r w:rsidR="000D7E54">
        <w:rPr>
          <w:lang w:val="en-US"/>
        </w:rPr>
        <w:t xml:space="preserve"> of a grid (NDV estimation)</w:t>
      </w:r>
      <w:bookmarkEnd w:id="1349"/>
      <w:bookmarkEnd w:id="1358"/>
      <w:bookmarkEnd w:id="1359"/>
      <w:bookmarkEnd w:id="1360"/>
      <w:bookmarkEnd w:id="1361"/>
      <w:bookmarkEnd w:id="1362"/>
      <w:bookmarkEnd w:id="1363"/>
      <w:bookmarkEnd w:id="13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0B01">
        <w:rPr>
          <w:b/>
          <w:noProof/>
          <w:lang w:val="en-US"/>
        </w:rPr>
        <w:t>85</w:t>
      </w:r>
      <w:r w:rsidRPr="000D7E54">
        <w:rPr>
          <w:b/>
        </w:rPr>
        <w:fldChar w:fldCharType="end"/>
      </w:r>
      <w:bookmarkEnd w:id="13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6" w:name="_Toc474158377"/>
      <w:bookmarkStart w:id="1367" w:name="_Toc487275156"/>
      <w:bookmarkStart w:id="1368" w:name="_Toc487288043"/>
      <w:bookmarkStart w:id="1369" w:name="_Toc502253734"/>
      <w:bookmarkStart w:id="1370" w:name="_Toc493432972"/>
      <w:bookmarkStart w:id="1371" w:name="_Toc503638628"/>
      <w:bookmarkStart w:id="1372" w:name="_Toc512843360"/>
      <w:bookmarkStart w:id="1373" w:name="_Toc524598029"/>
      <w:bookmarkStart w:id="1374" w:name="_Toc527725298"/>
      <w:bookmarkStart w:id="1375"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6"/>
      <w:bookmarkEnd w:id="1367"/>
      <w:bookmarkEnd w:id="1368"/>
      <w:bookmarkEnd w:id="1369"/>
      <w:bookmarkEnd w:id="1370"/>
      <w:bookmarkEnd w:id="1371"/>
      <w:bookmarkEnd w:id="1372"/>
      <w:bookmarkEnd w:id="1373"/>
      <w:bookmarkEnd w:id="1374"/>
      <w:bookmarkEnd w:id="13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6" w:name="_Ref466988920"/>
      <w:bookmarkStart w:id="1377" w:name="_Toc474158378"/>
      <w:bookmarkStart w:id="1378" w:name="_Toc487275157"/>
      <w:bookmarkStart w:id="1379" w:name="_Toc487288044"/>
      <w:r>
        <w:rPr>
          <w:lang w:val="en-US"/>
        </w:rPr>
        <w:t>A third approach is to use a Machine Learning technique to perform a regression.</w:t>
      </w:r>
    </w:p>
    <w:p w:rsidR="00CD71D1" w:rsidRDefault="00CD71D1" w:rsidP="00CD71D1">
      <w:pPr>
        <w:pStyle w:val="Ttulo3"/>
        <w:rPr>
          <w:lang w:val="en-US"/>
        </w:rPr>
      </w:pPr>
      <w:bookmarkStart w:id="1380" w:name="_Toc502253735"/>
      <w:bookmarkStart w:id="1381" w:name="_Toc503638629"/>
      <w:bookmarkStart w:id="1382" w:name="_Toc512843361"/>
      <w:bookmarkStart w:id="1383" w:name="_Toc524598030"/>
      <w:bookmarkStart w:id="1384" w:name="_Toc527725299"/>
      <w:bookmarkStart w:id="1385" w:name="_Toc527881517"/>
      <w:r>
        <w:rPr>
          <w:lang w:val="en-US"/>
        </w:rPr>
        <w:t>Regression with CART</w:t>
      </w:r>
      <w:bookmarkEnd w:id="1380"/>
      <w:bookmarkEnd w:id="1381"/>
      <w:bookmarkEnd w:id="1382"/>
      <w:bookmarkEnd w:id="1383"/>
      <w:bookmarkEnd w:id="1384"/>
      <w:bookmarkEnd w:id="138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6" w:name="_Toc502253736"/>
      <w:bookmarkStart w:id="1387" w:name="_Toc503638630"/>
      <w:bookmarkStart w:id="1388" w:name="_Toc512843362"/>
      <w:bookmarkStart w:id="1389" w:name="_Toc524598031"/>
      <w:bookmarkStart w:id="1390" w:name="_Toc527725300"/>
      <w:bookmarkStart w:id="1391" w:name="_Toc527881518"/>
      <w:r>
        <w:rPr>
          <w:lang w:val="en-US"/>
        </w:rPr>
        <w:t xml:space="preserve">Regression with </w:t>
      </w:r>
      <w:r w:rsidR="00CD71D1">
        <w:rPr>
          <w:lang w:val="en-US"/>
        </w:rPr>
        <w:t>Random Forest (RF)</w:t>
      </w:r>
      <w:bookmarkEnd w:id="1386"/>
      <w:bookmarkEnd w:id="1387"/>
      <w:bookmarkEnd w:id="1388"/>
      <w:bookmarkEnd w:id="1389"/>
      <w:bookmarkEnd w:id="1390"/>
      <w:bookmarkEnd w:id="13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2" w:name="_Ref524529159"/>
      <w:bookmarkStart w:id="1393" w:name="_Toc524598032"/>
      <w:bookmarkStart w:id="1394" w:name="_Toc527725301"/>
      <w:bookmarkStart w:id="1395" w:name="_Toc527881519"/>
      <w:r>
        <w:rPr>
          <w:lang w:val="en-US"/>
        </w:rPr>
        <w:t>Factorial Kriging: filtering variographic structures</w:t>
      </w:r>
      <w:bookmarkEnd w:id="1392"/>
      <w:bookmarkEnd w:id="1393"/>
      <w:bookmarkEnd w:id="1394"/>
      <w:bookmarkEnd w:id="139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0B01">
        <w:rPr>
          <w:b/>
          <w:noProof/>
          <w:lang w:val="en-US"/>
        </w:rPr>
        <w:t>86</w:t>
      </w:r>
      <w:r w:rsidRPr="00952455">
        <w:rPr>
          <w:b/>
        </w:rPr>
        <w:fldChar w:fldCharType="end"/>
      </w:r>
      <w:bookmarkEnd w:id="139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7</w:t>
      </w:r>
      <w:r w:rsidRPr="0071662C">
        <w:rPr>
          <w:b/>
        </w:rPr>
        <w:fldChar w:fldCharType="end"/>
      </w:r>
      <w:bookmarkEnd w:id="139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0B01">
        <w:rPr>
          <w:b/>
          <w:noProof/>
          <w:lang w:val="en-US"/>
        </w:rPr>
        <w:t>88</w:t>
      </w:r>
      <w:r w:rsidRPr="00BA6D06">
        <w:rPr>
          <w:b/>
        </w:rPr>
        <w:fldChar w:fldCharType="end"/>
      </w:r>
      <w:bookmarkEnd w:id="139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9" w:name="_Ref524500939"/>
      <w:bookmarkStart w:id="1400" w:name="_Toc524598033"/>
      <w:bookmarkStart w:id="1401" w:name="_Toc527725302"/>
      <w:bookmarkStart w:id="1402" w:name="_Toc527881520"/>
      <w:r>
        <w:rPr>
          <w:lang w:val="en-US"/>
        </w:rPr>
        <w:t>Choosing a minimum distance between samples</w:t>
      </w:r>
      <w:bookmarkEnd w:id="1399"/>
      <w:bookmarkEnd w:id="1400"/>
      <w:bookmarkEnd w:id="1401"/>
      <w:bookmarkEnd w:id="140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0B01">
        <w:rPr>
          <w:b/>
          <w:noProof/>
          <w:lang w:val="en-US"/>
        </w:rPr>
        <w:t>89</w:t>
      </w:r>
      <w:r w:rsidRPr="0071662C">
        <w:rPr>
          <w:b/>
        </w:rPr>
        <w:fldChar w:fldCharType="end"/>
      </w:r>
      <w:bookmarkEnd w:id="140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4" w:name="_Toc502253737"/>
      <w:bookmarkStart w:id="1405" w:name="_Toc493432973"/>
      <w:bookmarkStart w:id="1406" w:name="_Toc503638631"/>
      <w:bookmarkStart w:id="1407" w:name="_Toc512843363"/>
      <w:bookmarkStart w:id="1408" w:name="_Ref521757821"/>
      <w:bookmarkStart w:id="1409" w:name="_Toc524598034"/>
      <w:bookmarkStart w:id="1410" w:name="_Toc527725303"/>
      <w:bookmarkStart w:id="1411" w:name="_Toc527881521"/>
      <w:r>
        <w:rPr>
          <w:lang w:val="en-US"/>
        </w:rPr>
        <w:t>Simulation</w:t>
      </w:r>
      <w:bookmarkEnd w:id="1376"/>
      <w:bookmarkEnd w:id="1377"/>
      <w:bookmarkEnd w:id="1378"/>
      <w:bookmarkEnd w:id="1379"/>
      <w:bookmarkEnd w:id="1404"/>
      <w:bookmarkEnd w:id="1405"/>
      <w:bookmarkEnd w:id="1406"/>
      <w:bookmarkEnd w:id="1407"/>
      <w:bookmarkEnd w:id="1408"/>
      <w:bookmarkEnd w:id="1409"/>
      <w:bookmarkEnd w:id="1410"/>
      <w:bookmarkEnd w:id="141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2" w:name="_Toc502253738"/>
      <w:bookmarkStart w:id="1413" w:name="_Toc503638632"/>
      <w:bookmarkStart w:id="1414" w:name="_Toc512843364"/>
      <w:bookmarkStart w:id="1415" w:name="_Toc524598035"/>
      <w:bookmarkStart w:id="1416" w:name="_Ref525638384"/>
      <w:bookmarkStart w:id="1417" w:name="_Toc527725304"/>
      <w:bookmarkStart w:id="1418" w:name="_Toc527881522"/>
      <w:r>
        <w:rPr>
          <w:lang w:val="en-US"/>
        </w:rPr>
        <w:t>Sequential Gaussian Simulation</w:t>
      </w:r>
      <w:r w:rsidR="00F42043">
        <w:rPr>
          <w:lang w:val="en-US"/>
        </w:rPr>
        <w:t xml:space="preserve"> (SGSIM)</w:t>
      </w:r>
      <w:bookmarkEnd w:id="1412"/>
      <w:bookmarkEnd w:id="1413"/>
      <w:bookmarkEnd w:id="1414"/>
      <w:bookmarkEnd w:id="1415"/>
      <w:bookmarkEnd w:id="1416"/>
      <w:bookmarkEnd w:id="1417"/>
      <w:bookmarkEnd w:id="141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0B01">
        <w:rPr>
          <w:b/>
          <w:noProof/>
          <w:lang w:val="en-US"/>
        </w:rPr>
        <w:t>90</w:t>
      </w:r>
      <w:r w:rsidRPr="00DB3B72">
        <w:rPr>
          <w:b/>
        </w:rPr>
        <w:fldChar w:fldCharType="end"/>
      </w:r>
      <w:bookmarkEnd w:id="1419"/>
      <w:r w:rsidRPr="00DB3B72">
        <w:rPr>
          <w:lang w:val="en-US"/>
        </w:rPr>
        <w:t xml:space="preserve"> The sequential Gaussian simulation dialog.</w:t>
      </w:r>
    </w:p>
    <w:p w:rsidR="00FD2428" w:rsidRDefault="00FD2428" w:rsidP="00FD2428">
      <w:pPr>
        <w:pStyle w:val="Ttulo3"/>
        <w:rPr>
          <w:lang w:val="en-US"/>
        </w:rPr>
      </w:pPr>
      <w:bookmarkStart w:id="1420" w:name="_Toc502253739"/>
      <w:bookmarkStart w:id="1421" w:name="_Toc503638633"/>
      <w:bookmarkStart w:id="1422" w:name="_Toc512843365"/>
      <w:bookmarkStart w:id="1423" w:name="_Toc524598036"/>
      <w:bookmarkStart w:id="1424" w:name="_Ref525629570"/>
      <w:bookmarkStart w:id="1425" w:name="_Toc527725305"/>
      <w:bookmarkStart w:id="1426" w:name="_Toc527881523"/>
      <w:r>
        <w:rPr>
          <w:lang w:val="en-US"/>
        </w:rPr>
        <w:t>Validating the simulation</w:t>
      </w:r>
      <w:bookmarkEnd w:id="1420"/>
      <w:bookmarkEnd w:id="1421"/>
      <w:bookmarkEnd w:id="1422"/>
      <w:bookmarkEnd w:id="1423"/>
      <w:bookmarkEnd w:id="1424"/>
      <w:bookmarkEnd w:id="1425"/>
      <w:bookmarkEnd w:id="14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0B01">
        <w:rPr>
          <w:b/>
          <w:noProof/>
          <w:lang w:val="en-US"/>
        </w:rPr>
        <w:t>91</w:t>
      </w:r>
      <w:r w:rsidRPr="00F93CE7">
        <w:rPr>
          <w:b/>
        </w:rPr>
        <w:fldChar w:fldCharType="end"/>
      </w:r>
      <w:bookmarkEnd w:id="14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0B01">
        <w:rPr>
          <w:b/>
          <w:noProof/>
          <w:lang w:val="en-US"/>
        </w:rPr>
        <w:t>92</w:t>
      </w:r>
      <w:r w:rsidRPr="003F38FC">
        <w:rPr>
          <w:b/>
        </w:rPr>
        <w:fldChar w:fldCharType="end"/>
      </w:r>
      <w:bookmarkEnd w:id="14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9" w:name="_Toc502253740"/>
      <w:bookmarkStart w:id="1430" w:name="_Toc503638634"/>
      <w:bookmarkStart w:id="1431" w:name="_Toc512843366"/>
      <w:bookmarkStart w:id="1432" w:name="_Toc524598037"/>
      <w:bookmarkStart w:id="1433" w:name="_Ref525629572"/>
      <w:bookmarkStart w:id="1434" w:name="_Toc527725306"/>
      <w:bookmarkStart w:id="1435" w:name="_Toc527881524"/>
      <w:r w:rsidRPr="00C00469">
        <w:rPr>
          <w:lang w:val="en-US"/>
        </w:rPr>
        <w:t>Assessing</w:t>
      </w:r>
      <w:r>
        <w:t xml:space="preserve"> </w:t>
      </w:r>
      <w:r w:rsidRPr="00C00469">
        <w:rPr>
          <w:lang w:val="en-US"/>
        </w:rPr>
        <w:t>uncertainty</w:t>
      </w:r>
      <w:bookmarkEnd w:id="1429"/>
      <w:bookmarkEnd w:id="1430"/>
      <w:bookmarkEnd w:id="1431"/>
      <w:bookmarkEnd w:id="1432"/>
      <w:bookmarkEnd w:id="1433"/>
      <w:bookmarkEnd w:id="1434"/>
      <w:bookmarkEnd w:id="14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6" w:name="_Toc527881525"/>
      <w:r>
        <w:rPr>
          <w:lang w:val="en-US"/>
        </w:rPr>
        <w:t>Sequential Indicator Simulation (SISIM)</w:t>
      </w:r>
      <w:bookmarkEnd w:id="143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7" w:name="_Toc527881526"/>
      <w:r>
        <w:rPr>
          <w:lang w:val="en-US"/>
        </w:rPr>
        <w:t>Choosing a SISIM routine</w:t>
      </w:r>
      <w:bookmarkEnd w:id="143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8" w:name="_Ref525895513"/>
      <w:bookmarkStart w:id="1439" w:name="_Toc527881527"/>
      <w:r>
        <w:rPr>
          <w:lang w:val="en-US"/>
        </w:rPr>
        <w:t>SISIM</w:t>
      </w:r>
      <w:bookmarkEnd w:id="1438"/>
      <w:r>
        <w:rPr>
          <w:lang w:val="en-US"/>
        </w:rPr>
        <w:t xml:space="preserve"> with the </w:t>
      </w:r>
      <w:r w:rsidRPr="00B6328B">
        <w:rPr>
          <w:rStyle w:val="SourceCodeChar"/>
        </w:rPr>
        <w:t>sisim</w:t>
      </w:r>
      <w:r w:rsidRPr="00FE1BCB">
        <w:rPr>
          <w:lang w:val="en-US"/>
        </w:rPr>
        <w:t xml:space="preserve"> routine</w:t>
      </w:r>
      <w:bookmarkEnd w:id="14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0B01">
        <w:rPr>
          <w:b/>
          <w:noProof/>
          <w:lang w:val="en-US"/>
        </w:rPr>
        <w:t>93</w:t>
      </w:r>
      <w:r w:rsidRPr="00F11456">
        <w:rPr>
          <w:b/>
        </w:rPr>
        <w:fldChar w:fldCharType="end"/>
      </w:r>
      <w:bookmarkEnd w:id="14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0B01">
        <w:rPr>
          <w:b/>
          <w:noProof/>
          <w:lang w:val="en-US"/>
        </w:rPr>
        <w:t>94</w:t>
      </w:r>
      <w:r w:rsidRPr="00895816">
        <w:rPr>
          <w:b/>
        </w:rPr>
        <w:fldChar w:fldCharType="end"/>
      </w:r>
      <w:bookmarkEnd w:id="14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0B01">
        <w:rPr>
          <w:b/>
          <w:noProof/>
          <w:lang w:val="en-US"/>
        </w:rPr>
        <w:t>95</w:t>
      </w:r>
      <w:r w:rsidRPr="00476731">
        <w:rPr>
          <w:b/>
        </w:rPr>
        <w:fldChar w:fldCharType="end"/>
      </w:r>
      <w:bookmarkEnd w:id="14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0B01">
        <w:rPr>
          <w:b/>
          <w:noProof/>
          <w:lang w:val="en-US"/>
        </w:rPr>
        <w:t>96</w:t>
      </w:r>
      <w:r w:rsidRPr="00511580">
        <w:rPr>
          <w:b/>
        </w:rPr>
        <w:fldChar w:fldCharType="end"/>
      </w:r>
      <w:bookmarkEnd w:id="1443"/>
      <w:r w:rsidRPr="00511580">
        <w:rPr>
          <w:lang w:val="en-US"/>
        </w:rPr>
        <w:t xml:space="preserve"> Example of SISIM realization (continuous variable).</w:t>
      </w:r>
    </w:p>
    <w:p w:rsidR="00F81E5E" w:rsidRDefault="00F81E5E" w:rsidP="00F81E5E">
      <w:pPr>
        <w:pStyle w:val="Ttulo3"/>
        <w:rPr>
          <w:lang w:val="en-US"/>
        </w:rPr>
      </w:pPr>
      <w:bookmarkStart w:id="1444" w:name="_Toc527881528"/>
      <w:r>
        <w:rPr>
          <w:lang w:val="en-US"/>
        </w:rPr>
        <w:t xml:space="preserve">SISIM with the </w:t>
      </w:r>
      <w:r w:rsidRPr="00C0533B">
        <w:rPr>
          <w:rStyle w:val="SourceCodeChar"/>
        </w:rPr>
        <w:t>sisim_gs</w:t>
      </w:r>
      <w:r>
        <w:rPr>
          <w:lang w:val="en-US"/>
        </w:rPr>
        <w:t xml:space="preserve"> routine</w:t>
      </w:r>
      <w:bookmarkEnd w:id="14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5" w:name="_Ref526239525"/>
      <w:bookmarkStart w:id="14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0B01">
        <w:rPr>
          <w:b/>
          <w:noProof/>
          <w:lang w:val="en-US"/>
        </w:rPr>
        <w:t>97</w:t>
      </w:r>
      <w:r w:rsidRPr="00874691">
        <w:rPr>
          <w:b/>
        </w:rPr>
        <w:fldChar w:fldCharType="end"/>
      </w:r>
      <w:bookmarkEnd w:id="1445"/>
      <w:bookmarkEnd w:id="14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7" w:name="_Toc527881529"/>
      <w:r>
        <w:rPr>
          <w:lang w:val="en-US"/>
        </w:rPr>
        <w:t xml:space="preserve">SISIM with the </w:t>
      </w:r>
      <w:r w:rsidRPr="00FE1BCB">
        <w:rPr>
          <w:rStyle w:val="SourceCodeChar"/>
        </w:rPr>
        <w:t>sisim_lm</w:t>
      </w:r>
      <w:r>
        <w:rPr>
          <w:lang w:val="en-US"/>
        </w:rPr>
        <w:t xml:space="preserve"> routine</w:t>
      </w:r>
      <w:bookmarkEnd w:id="144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8" w:name="_Ref526260684"/>
      <w:bookmarkStart w:id="144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0B01">
        <w:rPr>
          <w:b/>
          <w:noProof/>
          <w:lang w:val="en-US"/>
        </w:rPr>
        <w:t>98</w:t>
      </w:r>
      <w:r w:rsidRPr="00F4225A">
        <w:rPr>
          <w:b/>
        </w:rPr>
        <w:fldChar w:fldCharType="end"/>
      </w:r>
      <w:bookmarkEnd w:id="1448"/>
      <w:bookmarkEnd w:id="144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0B01">
        <w:rPr>
          <w:b/>
          <w:noProof/>
          <w:lang w:val="en-US"/>
        </w:rPr>
        <w:t>99</w:t>
      </w:r>
      <w:r w:rsidRPr="002E79E8">
        <w:rPr>
          <w:b/>
        </w:rPr>
        <w:fldChar w:fldCharType="end"/>
      </w:r>
      <w:bookmarkEnd w:id="145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1" w:name="_Toc527881530"/>
      <w:r>
        <w:rPr>
          <w:lang w:val="en-US"/>
        </w:rPr>
        <w:t>Validating the simulation</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2" w:name="_Toc527881531"/>
      <w:r>
        <w:rPr>
          <w:lang w:val="en-US"/>
        </w:rPr>
        <w:t>Assessing uncertainty</w:t>
      </w:r>
      <w:bookmarkEnd w:id="145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3" w:name="_Toc527725307"/>
      <w:bookmarkStart w:id="1454" w:name="_Toc527881532"/>
      <w:r>
        <w:rPr>
          <w:lang w:val="en-US"/>
        </w:rPr>
        <w:t>The GeoGrid</w:t>
      </w:r>
      <w:bookmarkEnd w:id="1453"/>
      <w:bookmarkEnd w:id="145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0B01">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0B01">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0B01">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0B01">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Pr>
          <w:b/>
          <w:noProof/>
          <w:lang w:val="en-US"/>
        </w:rPr>
        <w:t>104</w:t>
      </w:r>
      <w:r w:rsidRPr="00530B01">
        <w:rPr>
          <w:b/>
        </w:rPr>
        <w:fldChar w:fldCharType="end"/>
      </w:r>
      <w:bookmarkEnd w:id="1475"/>
      <w:r w:rsidRPr="00530B01">
        <w:rPr>
          <w:lang w:val="en-US"/>
        </w:rPr>
        <w:t xml:space="preserve"> Illustration of the unfolding process</w:t>
      </w:r>
    </w:p>
    <w:p w:rsidR="004976FE" w:rsidRDefault="004976FE" w:rsidP="004976FE">
      <w:pPr>
        <w:jc w:val="both"/>
        <w:rPr>
          <w:lang w:val="en-US"/>
        </w:rPr>
      </w:pPr>
      <w:bookmarkStart w:id="147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7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Pr="00530B01">
        <w:rPr>
          <w:b/>
          <w:noProof/>
          <w:lang w:val="en-US"/>
        </w:rPr>
        <w:t>105</w:t>
      </w:r>
      <w:r w:rsidRPr="00530B01">
        <w:rPr>
          <w:b/>
        </w:rPr>
        <w:fldChar w:fldCharType="end"/>
      </w:r>
      <w:bookmarkEnd w:id="1477"/>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7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0B01">
        <w:rPr>
          <w:b/>
          <w:noProof/>
          <w:lang w:val="en-US"/>
        </w:rPr>
        <w:t>106</w:t>
      </w:r>
      <w:r w:rsidRPr="00A54027">
        <w:rPr>
          <w:b/>
        </w:rPr>
        <w:fldChar w:fldCharType="end"/>
      </w:r>
      <w:bookmarkEnd w:id="147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79" w:name="_Toc524598038"/>
      <w:bookmarkStart w:id="1480" w:name="_Toc527725315"/>
      <w:bookmarkStart w:id="1481" w:name="_Toc527881540"/>
      <w:r>
        <w:rPr>
          <w:lang w:val="en-US"/>
        </w:rPr>
        <w:t>Advanced geomodeling methods</w:t>
      </w:r>
      <w:bookmarkEnd w:id="1476"/>
      <w:bookmarkEnd w:id="1479"/>
      <w:bookmarkEnd w:id="1480"/>
      <w:bookmarkEnd w:id="1481"/>
    </w:p>
    <w:p w:rsidR="00056AC7" w:rsidRDefault="00056AC7" w:rsidP="00056AC7">
      <w:pPr>
        <w:pStyle w:val="Ttulo2"/>
        <w:rPr>
          <w:lang w:val="en-US"/>
        </w:rPr>
      </w:pPr>
      <w:bookmarkStart w:id="1482" w:name="_Toc524598039"/>
      <w:bookmarkStart w:id="1483" w:name="_Toc527725316"/>
      <w:bookmarkStart w:id="1484" w:name="_Toc527881541"/>
      <w:r>
        <w:rPr>
          <w:lang w:val="en-US"/>
        </w:rPr>
        <w:t>Variographic Decomposition</w:t>
      </w:r>
      <w:bookmarkEnd w:id="1482"/>
      <w:bookmarkEnd w:id="1483"/>
      <w:bookmarkEnd w:id="1484"/>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5"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0B01">
        <w:rPr>
          <w:b/>
          <w:noProof/>
          <w:lang w:val="en-US"/>
        </w:rPr>
        <w:t>107</w:t>
      </w:r>
      <w:r w:rsidRPr="00E15B64">
        <w:rPr>
          <w:b/>
        </w:rPr>
        <w:fldChar w:fldCharType="end"/>
      </w:r>
      <w:bookmarkEnd w:id="1485"/>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6"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8</w:t>
      </w:r>
      <w:r w:rsidRPr="0073787E">
        <w:rPr>
          <w:b/>
        </w:rPr>
        <w:fldChar w:fldCharType="end"/>
      </w:r>
      <w:bookmarkEnd w:id="1486"/>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7"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0B01">
        <w:rPr>
          <w:b/>
          <w:noProof/>
          <w:lang w:val="en-US"/>
        </w:rPr>
        <w:t>109</w:t>
      </w:r>
      <w:r w:rsidRPr="0073787E">
        <w:rPr>
          <w:b/>
        </w:rPr>
        <w:fldChar w:fldCharType="end"/>
      </w:r>
      <w:bookmarkEnd w:id="1487"/>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8" w:name="_Toc512843368"/>
      <w:bookmarkStart w:id="1489" w:name="_Toc524598040"/>
      <w:bookmarkStart w:id="1490" w:name="_Toc527725317"/>
      <w:bookmarkStart w:id="1491" w:name="_Toc527881542"/>
      <w:r>
        <w:rPr>
          <w:lang w:val="en-US"/>
        </w:rPr>
        <w:t xml:space="preserve">(WIP) </w:t>
      </w:r>
      <w:r w:rsidR="005F62AC">
        <w:rPr>
          <w:lang w:val="en-US"/>
        </w:rPr>
        <w:t>Fast FK-less filtering with variographic structures</w:t>
      </w:r>
      <w:bookmarkEnd w:id="1488"/>
      <w:bookmarkEnd w:id="1489"/>
      <w:bookmarkEnd w:id="1490"/>
      <w:bookmarkEnd w:id="149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0B01">
        <w:rPr>
          <w:b/>
          <w:noProof/>
          <w:lang w:val="en-US"/>
        </w:rPr>
        <w:t>110</w:t>
      </w:r>
      <w:r w:rsidRPr="00A443B6">
        <w:rPr>
          <w:b/>
        </w:rPr>
        <w:fldChar w:fldCharType="end"/>
      </w:r>
      <w:bookmarkEnd w:id="149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3" w:name="_Toc502253741"/>
      <w:bookmarkStart w:id="1494" w:name="_Toc493432975"/>
      <w:bookmarkStart w:id="1495" w:name="_Toc503638635"/>
      <w:bookmarkStart w:id="1496" w:name="_Toc512843369"/>
      <w:bookmarkStart w:id="1497" w:name="_Toc524598041"/>
      <w:bookmarkStart w:id="1498" w:name="_Toc527725318"/>
      <w:bookmarkStart w:id="1499" w:name="_Toc527881543"/>
      <w:r>
        <w:rPr>
          <w:lang w:val="en-US"/>
        </w:rPr>
        <w:t>Tools</w:t>
      </w:r>
      <w:bookmarkEnd w:id="1493"/>
      <w:bookmarkEnd w:id="1494"/>
      <w:bookmarkEnd w:id="1495"/>
      <w:bookmarkEnd w:id="1496"/>
      <w:bookmarkEnd w:id="1497"/>
      <w:bookmarkEnd w:id="1498"/>
      <w:bookmarkEnd w:id="1499"/>
    </w:p>
    <w:p w:rsidR="009D6090" w:rsidRDefault="009D6090" w:rsidP="009D6090">
      <w:pPr>
        <w:pStyle w:val="Ttulo2"/>
        <w:rPr>
          <w:lang w:val="en-US"/>
        </w:rPr>
      </w:pPr>
      <w:bookmarkStart w:id="1500" w:name="_Ref492577401"/>
      <w:bookmarkStart w:id="1501" w:name="_Toc502253742"/>
      <w:bookmarkStart w:id="1502" w:name="_Toc493432976"/>
      <w:bookmarkStart w:id="1503" w:name="_Toc503638636"/>
      <w:bookmarkStart w:id="1504" w:name="_Toc512843370"/>
      <w:bookmarkStart w:id="1505" w:name="_Toc524598042"/>
      <w:bookmarkStart w:id="1506" w:name="_Toc527725319"/>
      <w:bookmarkStart w:id="1507" w:name="_Toc527881544"/>
      <w:r>
        <w:rPr>
          <w:lang w:val="en-US"/>
        </w:rPr>
        <w:t>Image Jockey (Fourier image manipulation)</w:t>
      </w:r>
      <w:bookmarkEnd w:id="1500"/>
      <w:bookmarkEnd w:id="1501"/>
      <w:bookmarkEnd w:id="1502"/>
      <w:bookmarkEnd w:id="1503"/>
      <w:bookmarkEnd w:id="1504"/>
      <w:bookmarkEnd w:id="1505"/>
      <w:bookmarkEnd w:id="1506"/>
      <w:bookmarkEnd w:id="150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0B01">
        <w:rPr>
          <w:b/>
          <w:noProof/>
          <w:lang w:val="en-US"/>
        </w:rPr>
        <w:t>111</w:t>
      </w:r>
      <w:r w:rsidRPr="00CF5C76">
        <w:rPr>
          <w:b/>
        </w:rPr>
        <w:fldChar w:fldCharType="end"/>
      </w:r>
      <w:bookmarkEnd w:id="150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9" w:name="_Toc512843371"/>
      <w:bookmarkStart w:id="1510" w:name="_Toc524598043"/>
      <w:bookmarkStart w:id="1511" w:name="_Toc527725320"/>
      <w:bookmarkStart w:id="1512" w:name="_Toc527881545"/>
      <w:r>
        <w:rPr>
          <w:lang w:val="en-US"/>
        </w:rPr>
        <w:lastRenderedPageBreak/>
        <w:t>SVD analysis of spatial frequency spectra</w:t>
      </w:r>
      <w:bookmarkEnd w:id="1509"/>
      <w:bookmarkEnd w:id="1510"/>
      <w:bookmarkEnd w:id="1511"/>
      <w:bookmarkEnd w:id="1512"/>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3" w:name="_Toc474158380"/>
      <w:bookmarkStart w:id="1514" w:name="_Toc487275159"/>
      <w:bookmarkStart w:id="1515" w:name="_Toc487288046"/>
      <w:bookmarkStart w:id="1516" w:name="_Toc502253743"/>
      <w:bookmarkStart w:id="1517" w:name="_Toc493432977"/>
      <w:bookmarkStart w:id="1518" w:name="_Toc503638637"/>
      <w:bookmarkStart w:id="1519" w:name="_Toc512843372"/>
      <w:bookmarkStart w:id="1520" w:name="_Toc524598044"/>
      <w:bookmarkStart w:id="1521" w:name="_Toc527725321"/>
      <w:bookmarkStart w:id="1522" w:name="_Toc527881546"/>
      <w:r>
        <w:rPr>
          <w:lang w:val="en-US"/>
        </w:rPr>
        <w:t>Advanced topics</w:t>
      </w:r>
      <w:bookmarkEnd w:id="1513"/>
      <w:bookmarkEnd w:id="1514"/>
      <w:bookmarkEnd w:id="1515"/>
      <w:bookmarkEnd w:id="1516"/>
      <w:bookmarkEnd w:id="1517"/>
      <w:bookmarkEnd w:id="1518"/>
      <w:bookmarkEnd w:id="1519"/>
      <w:bookmarkEnd w:id="1520"/>
      <w:bookmarkEnd w:id="1521"/>
      <w:bookmarkEnd w:id="15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3" w:name="_Toc474158381"/>
      <w:bookmarkStart w:id="1524" w:name="_Toc487275160"/>
      <w:bookmarkStart w:id="1525" w:name="_Toc487288047"/>
      <w:bookmarkStart w:id="1526" w:name="_Toc502253744"/>
      <w:bookmarkStart w:id="1527" w:name="_Toc493432978"/>
      <w:bookmarkStart w:id="1528" w:name="_Toc503638638"/>
      <w:bookmarkStart w:id="1529" w:name="_Toc512843373"/>
      <w:bookmarkStart w:id="1530" w:name="_Toc524598045"/>
      <w:bookmarkStart w:id="1531" w:name="_Toc527725322"/>
      <w:bookmarkStart w:id="1532" w:name="_Toc527881547"/>
      <w:r>
        <w:rPr>
          <w:lang w:val="en-US"/>
        </w:rPr>
        <w:t xml:space="preserve">(CONSIDERING) </w:t>
      </w:r>
      <w:r w:rsidR="009F7941">
        <w:rPr>
          <w:lang w:val="en-US"/>
        </w:rPr>
        <w:t>Workflows</w:t>
      </w:r>
      <w:bookmarkEnd w:id="1523"/>
      <w:bookmarkEnd w:id="1524"/>
      <w:bookmarkEnd w:id="1525"/>
      <w:bookmarkEnd w:id="1526"/>
      <w:bookmarkEnd w:id="1527"/>
      <w:bookmarkEnd w:id="1528"/>
      <w:bookmarkEnd w:id="1529"/>
      <w:bookmarkEnd w:id="1530"/>
      <w:bookmarkEnd w:id="1531"/>
      <w:bookmarkEnd w:id="153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3" w:name="_Ref466988839"/>
      <w:bookmarkStart w:id="1534" w:name="_Toc474158382"/>
      <w:bookmarkStart w:id="1535" w:name="_Toc487275161"/>
      <w:bookmarkStart w:id="1536" w:name="_Toc487288048"/>
      <w:bookmarkStart w:id="1537" w:name="_Toc502253745"/>
      <w:bookmarkStart w:id="1538" w:name="_Toc493432979"/>
      <w:bookmarkStart w:id="1539" w:name="_Toc503638639"/>
      <w:bookmarkStart w:id="1540" w:name="_Toc512843374"/>
      <w:bookmarkStart w:id="1541" w:name="_Toc524598046"/>
      <w:bookmarkStart w:id="1542" w:name="_Toc527725323"/>
      <w:bookmarkStart w:id="1543" w:name="_Toc527881548"/>
      <w:r>
        <w:rPr>
          <w:lang w:val="en-US"/>
        </w:rPr>
        <w:t xml:space="preserve">(CONSIDERING) </w:t>
      </w:r>
      <w:r w:rsidR="009F7941">
        <w:rPr>
          <w:lang w:val="en-US"/>
        </w:rPr>
        <w:t>Extending GammaRay</w:t>
      </w:r>
      <w:bookmarkEnd w:id="1533"/>
      <w:bookmarkEnd w:id="1534"/>
      <w:bookmarkEnd w:id="1535"/>
      <w:bookmarkEnd w:id="1536"/>
      <w:bookmarkEnd w:id="1537"/>
      <w:bookmarkEnd w:id="1538"/>
      <w:bookmarkEnd w:id="1539"/>
      <w:bookmarkEnd w:id="1540"/>
      <w:bookmarkEnd w:id="1541"/>
      <w:bookmarkEnd w:id="1542"/>
      <w:bookmarkEnd w:id="15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4" w:name="_Toc527725324"/>
      <w:bookmarkStart w:id="1545" w:name="_Toc527881549"/>
      <w:r>
        <w:rPr>
          <w:lang w:val="en-US"/>
        </w:rPr>
        <w:t>Acknowledgements</w:t>
      </w:r>
      <w:bookmarkEnd w:id="1544"/>
      <w:bookmarkEnd w:id="154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6" w:name="_Toc474158383"/>
      <w:bookmarkStart w:id="1547" w:name="_Toc487275162"/>
      <w:bookmarkStart w:id="1548" w:name="_Toc487288049"/>
      <w:bookmarkStart w:id="1549" w:name="_Toc502253746"/>
      <w:bookmarkStart w:id="1550" w:name="_Toc493432980"/>
      <w:bookmarkStart w:id="1551" w:name="_Toc503638640"/>
      <w:bookmarkStart w:id="1552" w:name="_Toc512843375"/>
      <w:bookmarkStart w:id="1553" w:name="_Toc524598047"/>
      <w:bookmarkStart w:id="1554" w:name="_Toc527725325"/>
      <w:bookmarkStart w:id="1555" w:name="_Toc527881550"/>
      <w:r w:rsidRPr="00F81E5E">
        <w:rPr>
          <w:lang w:val="en-US"/>
        </w:rPr>
        <w:t xml:space="preserve">(WIP) </w:t>
      </w:r>
      <w:r w:rsidR="00E44024" w:rsidRPr="00F81E5E">
        <w:rPr>
          <w:lang w:val="en-US"/>
        </w:rPr>
        <w:t>References</w:t>
      </w:r>
      <w:bookmarkEnd w:id="1546"/>
      <w:bookmarkEnd w:id="1547"/>
      <w:bookmarkEnd w:id="1548"/>
      <w:bookmarkEnd w:id="1549"/>
      <w:bookmarkEnd w:id="1550"/>
      <w:bookmarkEnd w:id="1551"/>
      <w:bookmarkEnd w:id="1552"/>
      <w:bookmarkEnd w:id="1553"/>
      <w:bookmarkEnd w:id="1554"/>
      <w:bookmarkEnd w:id="1555"/>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4"/>
      <w:footerReference w:type="default" r:id="rId2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D96" w:rsidRDefault="00F01D96" w:rsidP="003172BA">
      <w:pPr>
        <w:spacing w:after="0" w:line="240" w:lineRule="auto"/>
      </w:pPr>
      <w:r>
        <w:separator/>
      </w:r>
    </w:p>
  </w:endnote>
  <w:endnote w:type="continuationSeparator" w:id="0">
    <w:p w:rsidR="00F01D96" w:rsidRDefault="00F01D96" w:rsidP="003172BA">
      <w:pPr>
        <w:spacing w:after="0" w:line="240" w:lineRule="auto"/>
      </w:pPr>
      <w:r>
        <w:continuationSeparator/>
      </w:r>
    </w:p>
  </w:endnote>
  <w:endnote w:type="continuationNotice" w:id="1">
    <w:p w:rsidR="00F01D96" w:rsidRDefault="00F01D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040C7" w:rsidRDefault="004040C7">
        <w:pPr>
          <w:pStyle w:val="Rodap"/>
          <w:jc w:val="center"/>
        </w:pPr>
        <w:r>
          <w:fldChar w:fldCharType="begin"/>
        </w:r>
        <w:r>
          <w:instrText>PAGE   \* MERGEFORMAT</w:instrText>
        </w:r>
        <w:r>
          <w:fldChar w:fldCharType="separate"/>
        </w:r>
        <w:r w:rsidR="0002623E">
          <w:rPr>
            <w:noProof/>
          </w:rPr>
          <w:t>12</w:t>
        </w:r>
        <w:r>
          <w:fldChar w:fldCharType="end"/>
        </w:r>
      </w:p>
    </w:sdtContent>
  </w:sdt>
  <w:p w:rsidR="004040C7" w:rsidRDefault="004040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D96" w:rsidRDefault="00F01D96" w:rsidP="003172BA">
      <w:pPr>
        <w:spacing w:after="0" w:line="240" w:lineRule="auto"/>
      </w:pPr>
      <w:r>
        <w:separator/>
      </w:r>
    </w:p>
  </w:footnote>
  <w:footnote w:type="continuationSeparator" w:id="0">
    <w:p w:rsidR="00F01D96" w:rsidRDefault="00F01D96" w:rsidP="003172BA">
      <w:pPr>
        <w:spacing w:after="0" w:line="240" w:lineRule="auto"/>
      </w:pPr>
      <w:r>
        <w:continuationSeparator/>
      </w:r>
    </w:p>
  </w:footnote>
  <w:footnote w:type="continuationNotice" w:id="1">
    <w:p w:rsidR="00F01D96" w:rsidRDefault="00F01D96">
      <w:pPr>
        <w:spacing w:after="0" w:line="240" w:lineRule="auto"/>
      </w:pPr>
    </w:p>
  </w:footnote>
  <w:footnote w:id="2">
    <w:p w:rsidR="004040C7" w:rsidRPr="00EC3EA0" w:rsidRDefault="004040C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040C7" w:rsidRPr="00C178AC" w:rsidRDefault="004040C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040C7" w:rsidRPr="00C178AC" w:rsidRDefault="004040C7">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4040C7" w:rsidRPr="00CB0484" w:rsidRDefault="004040C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40C7" w:rsidRDefault="004040C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1D96"/>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oter" Target="footer1.xm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image" Target="media/image94.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61.png"/><Relationship Id="rId160" Type="http://schemas.openxmlformats.org/officeDocument/2006/relationships/image" Target="media/image123.png"/><Relationship Id="rId181" Type="http://schemas.openxmlformats.org/officeDocument/2006/relationships/image" Target="media/image144.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5.png"/><Relationship Id="rId206"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yperlink" Target="https://github.com/PauloCarvalhoRJ/gammaray/issues" TargetMode="External"/><Relationship Id="rId108" Type="http://schemas.openxmlformats.org/officeDocument/2006/relationships/image" Target="media/image74.png"/><Relationship Id="rId129" Type="http://schemas.openxmlformats.org/officeDocument/2006/relationships/image" Target="media/image95.png"/><Relationship Id="rId54" Type="http://schemas.openxmlformats.org/officeDocument/2006/relationships/image" Target="media/image20.png"/><Relationship Id="rId75" Type="http://schemas.openxmlformats.org/officeDocument/2006/relationships/image" Target="media/image41.png"/><Relationship Id="rId96" Type="http://schemas.openxmlformats.org/officeDocument/2006/relationships/image" Target="media/image62.png"/><Relationship Id="rId140" Type="http://schemas.openxmlformats.org/officeDocument/2006/relationships/image" Target="media/image105.png"/><Relationship Id="rId161" Type="http://schemas.openxmlformats.org/officeDocument/2006/relationships/image" Target="media/image124.png"/><Relationship Id="rId182" Type="http://schemas.openxmlformats.org/officeDocument/2006/relationships/image" Target="media/image145.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5.png"/><Relationship Id="rId44" Type="http://schemas.openxmlformats.org/officeDocument/2006/relationships/image" Target="media/image12.png"/><Relationship Id="rId65" Type="http://schemas.openxmlformats.org/officeDocument/2006/relationships/image" Target="media/image31.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6.png"/><Relationship Id="rId207" Type="http://schemas.openxmlformats.org/officeDocument/2006/relationships/theme" Target="theme/theme1.xml"/><Relationship Id="rId13" Type="http://schemas.openxmlformats.org/officeDocument/2006/relationships/hyperlink" Target="https://creativecommons.org/licenses/by-sa/3.0/deed.en" TargetMode="External"/><Relationship Id="rId109" Type="http://schemas.openxmlformats.org/officeDocument/2006/relationships/image" Target="media/image75.png"/><Relationship Id="rId34" Type="http://schemas.openxmlformats.org/officeDocument/2006/relationships/hyperlink" Target="http://doc.qt.io/qt-5/deployment.html" TargetMode="External"/><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20" Type="http://schemas.openxmlformats.org/officeDocument/2006/relationships/image" Target="media/image86.png"/><Relationship Id="rId141" Type="http://schemas.openxmlformats.org/officeDocument/2006/relationships/image" Target="media/image106.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6.png"/><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image" Target="media/image166.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hyperlink" Target="http://www.academia.edu/26318937/Markov_Models_for_Cross-Covariances" TargetMode="External"/><Relationship Id="rId90" Type="http://schemas.openxmlformats.org/officeDocument/2006/relationships/image" Target="media/image56.png"/><Relationship Id="rId165" Type="http://schemas.openxmlformats.org/officeDocument/2006/relationships/image" Target="media/image128.png"/><Relationship Id="rId186" Type="http://schemas.openxmlformats.org/officeDocument/2006/relationships/image" Target="media/image149.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 Id="rId176" Type="http://schemas.openxmlformats.org/officeDocument/2006/relationships/image" Target="media/image139.png"/><Relationship Id="rId197" Type="http://schemas.openxmlformats.org/officeDocument/2006/relationships/image" Target="media/image160.png"/><Relationship Id="rId201" Type="http://schemas.openxmlformats.org/officeDocument/2006/relationships/image" Target="media/image164.png"/><Relationship Id="rId17" Type="http://schemas.openxmlformats.org/officeDocument/2006/relationships/hyperlink" Target="https://www.qt.io/download/"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24" Type="http://schemas.openxmlformats.org/officeDocument/2006/relationships/image" Target="media/image90.png"/><Relationship Id="rId70" Type="http://schemas.openxmlformats.org/officeDocument/2006/relationships/image" Target="media/image36.png"/><Relationship Id="rId91" Type="http://schemas.openxmlformats.org/officeDocument/2006/relationships/image" Target="media/image57.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9.png"/><Relationship Id="rId187" Type="http://schemas.openxmlformats.org/officeDocument/2006/relationships/image" Target="media/image150.png"/><Relationship Id="rId1" Type="http://schemas.openxmlformats.org/officeDocument/2006/relationships/customXml" Target="../customXml/item1.xm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60" Type="http://schemas.openxmlformats.org/officeDocument/2006/relationships/image" Target="media/image26.png"/><Relationship Id="rId81" Type="http://schemas.openxmlformats.org/officeDocument/2006/relationships/image" Target="media/image47.png"/><Relationship Id="rId135" Type="http://schemas.openxmlformats.org/officeDocument/2006/relationships/image" Target="media/image100.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202" Type="http://schemas.openxmlformats.org/officeDocument/2006/relationships/image" Target="media/image165.png"/><Relationship Id="rId18" Type="http://schemas.openxmlformats.org/officeDocument/2006/relationships/hyperlink" Target="http://www.boost.org/" TargetMode="External"/><Relationship Id="rId39" Type="http://schemas.openxmlformats.org/officeDocument/2006/relationships/image" Target="media/image7.png"/><Relationship Id="rId50" Type="http://schemas.openxmlformats.org/officeDocument/2006/relationships/image" Target="media/image16.png"/><Relationship Id="rId104" Type="http://schemas.openxmlformats.org/officeDocument/2006/relationships/image" Target="media/image70.png"/><Relationship Id="rId125" Type="http://schemas.openxmlformats.org/officeDocument/2006/relationships/image" Target="media/image91.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hyperlink" Target="http://www.doxygen.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AD7C8-D4DE-4CD7-AA8D-D0CCC3C4A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68</TotalTime>
  <Pages>128</Pages>
  <Words>40301</Words>
  <Characters>217630</Characters>
  <Application>Microsoft Office Word</Application>
  <DocSecurity>0</DocSecurity>
  <Lines>1813</Lines>
  <Paragraphs>5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7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60</cp:revision>
  <cp:lastPrinted>2018-09-19T22:42:00Z</cp:lastPrinted>
  <dcterms:created xsi:type="dcterms:W3CDTF">2016-07-19T11:12:00Z</dcterms:created>
  <dcterms:modified xsi:type="dcterms:W3CDTF">2018-11-07T12:43:00Z</dcterms:modified>
</cp:coreProperties>
</file>